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095B" w:rsidRDefault="0060095B" w:rsidP="0060095B">
      <w:pPr>
        <w:shd w:val="clear" w:color="auto" w:fill="FFFFFF"/>
        <w:jc w:val="center"/>
        <w:rPr>
          <w:b/>
        </w:rPr>
      </w:pPr>
    </w:p>
    <w:p w:rsidR="0060095B" w:rsidRPr="000E30C0" w:rsidRDefault="0060095B" w:rsidP="0060095B">
      <w:pPr>
        <w:shd w:val="clear" w:color="auto" w:fill="FFFFFF"/>
        <w:jc w:val="center"/>
        <w:rPr>
          <w:b/>
        </w:rPr>
      </w:pPr>
      <w:r w:rsidRPr="000E30C0">
        <w:rPr>
          <w:b/>
        </w:rPr>
        <w:t xml:space="preserve">ORIGINAL FINISH CHINA/NON-PLASTIC HALTER </w:t>
      </w:r>
      <w:r w:rsidR="00AD412E">
        <w:rPr>
          <w:b/>
        </w:rPr>
        <w:t>SECTIONS</w:t>
      </w:r>
    </w:p>
    <w:p w:rsidR="0060095B" w:rsidRPr="000E30C0" w:rsidRDefault="0060095B" w:rsidP="0060095B">
      <w:pPr>
        <w:jc w:val="center"/>
      </w:pPr>
      <w:r w:rsidRPr="000E30C0">
        <w:t xml:space="preserve">Models competing in this </w:t>
      </w:r>
      <w:r w:rsidR="00AD412E">
        <w:t>section</w:t>
      </w:r>
      <w:r w:rsidRPr="000E30C0">
        <w:t xml:space="preserve"> are not eligible for the overall Grand award.  </w:t>
      </w:r>
    </w:p>
    <w:p w:rsidR="0060095B" w:rsidRPr="00794947" w:rsidRDefault="0060095B" w:rsidP="0060095B">
      <w:pPr>
        <w:jc w:val="center"/>
        <w:rPr>
          <w:sz w:val="8"/>
          <w:szCs w:val="8"/>
        </w:rPr>
      </w:pPr>
    </w:p>
    <w:p w:rsidR="0060095B" w:rsidRPr="00C63186" w:rsidRDefault="0060095B" w:rsidP="0060095B">
      <w:pPr>
        <w:jc w:val="center"/>
        <w:rPr>
          <w:b/>
          <w:u w:val="single"/>
        </w:rPr>
      </w:pPr>
      <w:r w:rsidRPr="00C63186">
        <w:rPr>
          <w:b/>
          <w:u w:val="single"/>
        </w:rPr>
        <w:t>Breed Classes</w:t>
      </w:r>
    </w:p>
    <w:p w:rsidR="0060095B" w:rsidRDefault="0060095B" w:rsidP="0060095B">
      <w:pPr>
        <w:rPr>
          <w:sz w:val="18"/>
          <w:szCs w:val="18"/>
        </w:rPr>
      </w:pPr>
    </w:p>
    <w:p w:rsidR="0060095B" w:rsidRDefault="0060095B" w:rsidP="0060095B">
      <w:pPr>
        <w:rPr>
          <w:sz w:val="18"/>
          <w:szCs w:val="18"/>
        </w:rPr>
        <w:sectPr w:rsidR="0060095B" w:rsidSect="00A233E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60095B" w:rsidRDefault="00BA324E" w:rsidP="0060095B">
      <w:pPr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lastRenderedPageBreak/>
        <w:t>All China/Factory Resin/Lake Shore Models</w:t>
      </w:r>
    </w:p>
    <w:p w:rsidR="00BA324E" w:rsidRDefault="00BA324E" w:rsidP="0060095B">
      <w:pPr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These classes are open to ALL china/etc. models, including minis and foals. Entrants may have up to four (4) models in a class </w:t>
      </w:r>
      <w:r>
        <w:rPr>
          <w:i/>
          <w:sz w:val="18"/>
          <w:szCs w:val="18"/>
        </w:rPr>
        <w:lastRenderedPageBreak/>
        <w:t>without incurring additional charges.</w:t>
      </w:r>
    </w:p>
    <w:p w:rsidR="000C2AEE" w:rsidRPr="000C2AEE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01 ALL Foals</w:t>
      </w:r>
    </w:p>
    <w:p w:rsidR="0060095B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02</w:t>
      </w:r>
      <w:r w:rsidR="0060095B">
        <w:rPr>
          <w:sz w:val="18"/>
          <w:szCs w:val="18"/>
        </w:rPr>
        <w:t xml:space="preserve"> </w:t>
      </w:r>
      <w:r w:rsidR="00BA324E">
        <w:rPr>
          <w:sz w:val="18"/>
          <w:szCs w:val="18"/>
        </w:rPr>
        <w:t>Arabian</w:t>
      </w:r>
    </w:p>
    <w:p w:rsidR="00BA324E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03</w:t>
      </w:r>
      <w:r w:rsidR="0060095B">
        <w:rPr>
          <w:sz w:val="18"/>
          <w:szCs w:val="18"/>
        </w:rPr>
        <w:t xml:space="preserve"> </w:t>
      </w:r>
      <w:r w:rsidR="00BA324E">
        <w:rPr>
          <w:sz w:val="18"/>
          <w:szCs w:val="18"/>
        </w:rPr>
        <w:t>Other Light</w:t>
      </w:r>
    </w:p>
    <w:p w:rsidR="0060095B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04</w:t>
      </w:r>
      <w:r w:rsidR="00BA324E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Gaited/Spanish</w:t>
      </w:r>
    </w:p>
    <w:p w:rsidR="0060095B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lastRenderedPageBreak/>
        <w:t>405</w:t>
      </w:r>
      <w:r w:rsidR="0060095B">
        <w:rPr>
          <w:sz w:val="18"/>
          <w:szCs w:val="18"/>
        </w:rPr>
        <w:t xml:space="preserve"> Sport/Carriage</w:t>
      </w:r>
    </w:p>
    <w:p w:rsidR="00BA324E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06</w:t>
      </w:r>
      <w:r w:rsidR="00BA324E">
        <w:rPr>
          <w:sz w:val="18"/>
          <w:szCs w:val="18"/>
        </w:rPr>
        <w:t xml:space="preserve"> Stock</w:t>
      </w:r>
    </w:p>
    <w:p w:rsidR="0060095B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07</w:t>
      </w:r>
      <w:r w:rsidR="0060095B">
        <w:rPr>
          <w:sz w:val="18"/>
          <w:szCs w:val="18"/>
        </w:rPr>
        <w:t xml:space="preserve"> Draft</w:t>
      </w:r>
    </w:p>
    <w:p w:rsidR="000C2AEE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08</w:t>
      </w:r>
      <w:r w:rsidR="0060095B">
        <w:rPr>
          <w:sz w:val="18"/>
          <w:szCs w:val="18"/>
        </w:rPr>
        <w:t xml:space="preserve"> Pony</w:t>
      </w:r>
    </w:p>
    <w:p w:rsidR="0060095B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409 </w:t>
      </w:r>
      <w:r w:rsidR="0060095B">
        <w:rPr>
          <w:sz w:val="18"/>
          <w:szCs w:val="18"/>
        </w:rPr>
        <w:t>Other Pure/Mix</w:t>
      </w:r>
    </w:p>
    <w:p w:rsidR="00BA324E" w:rsidRPr="00706539" w:rsidRDefault="00BA324E" w:rsidP="0060095B">
      <w:pPr>
        <w:rPr>
          <w:sz w:val="18"/>
          <w:szCs w:val="18"/>
        </w:rPr>
      </w:pPr>
    </w:p>
    <w:p w:rsidR="0060095B" w:rsidRPr="00CD552D" w:rsidRDefault="0060095B" w:rsidP="0060095B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lastRenderedPageBreak/>
        <w:t xml:space="preserve">C/R </w:t>
      </w:r>
      <w:r w:rsidR="00BA324E">
        <w:rPr>
          <w:sz w:val="18"/>
          <w:szCs w:val="18"/>
          <w:shd w:val="clear" w:color="auto" w:fill="C6D9F1"/>
        </w:rPr>
        <w:t>China/FR/LS</w:t>
      </w:r>
    </w:p>
    <w:p w:rsidR="0060095B" w:rsidRDefault="0060095B" w:rsidP="0060095B">
      <w:pPr>
        <w:rPr>
          <w:sz w:val="18"/>
          <w:szCs w:val="18"/>
          <w:u w:val="single"/>
        </w:rPr>
      </w:pPr>
    </w:p>
    <w:p w:rsidR="0060095B" w:rsidRDefault="0060095B" w:rsidP="0060095B">
      <w:pPr>
        <w:rPr>
          <w:sz w:val="18"/>
          <w:szCs w:val="18"/>
          <w:u w:val="single"/>
        </w:rPr>
      </w:pPr>
    </w:p>
    <w:p w:rsidR="0060095B" w:rsidRDefault="0060095B" w:rsidP="0060095B">
      <w:p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num="4" w:space="288"/>
          <w:docGrid w:linePitch="360"/>
        </w:sectPr>
      </w:pPr>
    </w:p>
    <w:p w:rsidR="0060095B" w:rsidRPr="0096074D" w:rsidRDefault="0060095B" w:rsidP="0060095B">
      <w:pPr>
        <w:jc w:val="center"/>
        <w:rPr>
          <w:b/>
          <w:sz w:val="16"/>
          <w:szCs w:val="16"/>
          <w:u w:val="single"/>
        </w:rPr>
      </w:pPr>
    </w:p>
    <w:p w:rsidR="0060095B" w:rsidRDefault="0060095B" w:rsidP="0060095B">
      <w:pPr>
        <w:rPr>
          <w:sz w:val="20"/>
          <w:szCs w:val="20"/>
        </w:rPr>
      </w:pPr>
      <w:r w:rsidRPr="000F4905">
        <w:rPr>
          <w:b/>
          <w:u w:val="single"/>
        </w:rPr>
        <w:t>Collectability Classes</w:t>
      </w:r>
      <w:r w:rsidRPr="000F4905">
        <w:t xml:space="preserve"> </w:t>
      </w:r>
      <w:r w:rsidRPr="006F2850">
        <w:rPr>
          <w:sz w:val="20"/>
          <w:szCs w:val="20"/>
        </w:rPr>
        <w:t xml:space="preserve">(These classes will take place at the conclusion of the Breed Classes.) Documentation </w:t>
      </w:r>
      <w:r w:rsidRPr="00B17A48">
        <w:rPr>
          <w:b/>
          <w:sz w:val="20"/>
          <w:szCs w:val="20"/>
        </w:rPr>
        <w:t>required</w:t>
      </w:r>
      <w:r w:rsidRPr="006F2850">
        <w:rPr>
          <w:sz w:val="20"/>
          <w:szCs w:val="20"/>
        </w:rPr>
        <w:t>.</w:t>
      </w:r>
    </w:p>
    <w:p w:rsidR="0060095B" w:rsidRDefault="0060095B" w:rsidP="0060095B">
      <w:pPr>
        <w:rPr>
          <w:sz w:val="20"/>
          <w:szCs w:val="20"/>
        </w:rPr>
        <w:sectPr w:rsidR="0060095B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60095B" w:rsidRPr="00BD5FEF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lastRenderedPageBreak/>
        <w:t>410</w:t>
      </w:r>
      <w:r w:rsidR="00BA324E">
        <w:rPr>
          <w:sz w:val="18"/>
          <w:szCs w:val="18"/>
        </w:rPr>
        <w:t xml:space="preserve"> HR/Pour Horse/MWL</w:t>
      </w:r>
    </w:p>
    <w:p w:rsidR="0060095B" w:rsidRPr="00BD5FEF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11</w:t>
      </w:r>
      <w:r w:rsidR="0060095B" w:rsidRPr="00BD5FEF">
        <w:rPr>
          <w:sz w:val="18"/>
          <w:szCs w:val="18"/>
        </w:rPr>
        <w:t xml:space="preserve"> </w:t>
      </w:r>
      <w:r w:rsidR="00BA324E">
        <w:rPr>
          <w:sz w:val="18"/>
          <w:szCs w:val="18"/>
        </w:rPr>
        <w:t>Other Vintage China</w:t>
      </w:r>
    </w:p>
    <w:p w:rsidR="0060095B" w:rsidRPr="00BD5FEF" w:rsidRDefault="00BA324E" w:rsidP="00BA324E">
      <w:pPr>
        <w:rPr>
          <w:sz w:val="18"/>
          <w:szCs w:val="18"/>
        </w:rPr>
      </w:pPr>
      <w:r>
        <w:rPr>
          <w:sz w:val="18"/>
          <w:szCs w:val="18"/>
        </w:rPr>
        <w:lastRenderedPageBreak/>
        <w:t>41</w:t>
      </w:r>
      <w:r w:rsidR="000C2AEE">
        <w:rPr>
          <w:sz w:val="18"/>
          <w:szCs w:val="18"/>
        </w:rPr>
        <w:t>2</w:t>
      </w:r>
      <w:r w:rsidR="0060095B"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Other Contemporary China</w:t>
      </w:r>
    </w:p>
    <w:p w:rsidR="0060095B" w:rsidRPr="00BD5FEF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0C2AEE">
        <w:rPr>
          <w:sz w:val="18"/>
          <w:szCs w:val="18"/>
        </w:rPr>
        <w:t>13</w:t>
      </w:r>
      <w:r w:rsidRPr="00BD5FEF">
        <w:rPr>
          <w:sz w:val="18"/>
          <w:szCs w:val="18"/>
        </w:rPr>
        <w:t xml:space="preserve"> Cold Cast Porcelain</w:t>
      </w:r>
    </w:p>
    <w:p w:rsidR="0060095B" w:rsidRPr="00BD5FEF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lastRenderedPageBreak/>
        <w:t>414</w:t>
      </w:r>
      <w:r w:rsidR="0060095B" w:rsidRPr="00BD5FEF">
        <w:rPr>
          <w:sz w:val="18"/>
          <w:szCs w:val="18"/>
        </w:rPr>
        <w:t xml:space="preserve"> Factory Resins</w:t>
      </w:r>
      <w:r w:rsidR="00BA324E">
        <w:rPr>
          <w:sz w:val="18"/>
          <w:szCs w:val="18"/>
        </w:rPr>
        <w:t>/</w:t>
      </w:r>
      <w:r w:rsidR="0060095B" w:rsidRPr="00BD5FEF">
        <w:rPr>
          <w:sz w:val="18"/>
          <w:szCs w:val="18"/>
        </w:rPr>
        <w:t>Lake Shore</w:t>
      </w:r>
    </w:p>
    <w:p w:rsidR="0060095B" w:rsidRPr="00BD5FEF" w:rsidRDefault="0060095B" w:rsidP="0060095B">
      <w:pPr>
        <w:rPr>
          <w:sz w:val="18"/>
          <w:szCs w:val="18"/>
          <w:shd w:val="clear" w:color="auto" w:fill="C6D9F1"/>
        </w:rPr>
      </w:pPr>
      <w:r w:rsidRPr="00BD5FEF">
        <w:rPr>
          <w:sz w:val="18"/>
          <w:szCs w:val="18"/>
          <w:shd w:val="clear" w:color="auto" w:fill="C6D9F1"/>
        </w:rPr>
        <w:t>C/R Collectability</w:t>
      </w:r>
    </w:p>
    <w:p w:rsidR="0060095B" w:rsidRPr="00BD5FEF" w:rsidRDefault="0060095B" w:rsidP="0060095B">
      <w:pPr>
        <w:rPr>
          <w:sz w:val="18"/>
          <w:szCs w:val="18"/>
        </w:rPr>
        <w:sectPr w:rsidR="0060095B" w:rsidRPr="00BD5FEF" w:rsidSect="0011530A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:rsidR="0060095B" w:rsidRPr="0096074D" w:rsidRDefault="0060095B" w:rsidP="0060095B">
      <w:pPr>
        <w:rPr>
          <w:sz w:val="16"/>
          <w:szCs w:val="16"/>
        </w:rPr>
      </w:pPr>
    </w:p>
    <w:p w:rsidR="0060095B" w:rsidRPr="00227BE6" w:rsidRDefault="0060095B" w:rsidP="0060095B">
      <w:pPr>
        <w:rPr>
          <w:sz w:val="20"/>
          <w:szCs w:val="20"/>
        </w:rPr>
      </w:pPr>
      <w:r w:rsidRPr="00227BE6">
        <w:rPr>
          <w:b/>
          <w:sz w:val="20"/>
          <w:szCs w:val="20"/>
          <w:u w:val="single"/>
        </w:rPr>
        <w:t>Workmanship Classes</w:t>
      </w:r>
      <w:r w:rsidRPr="00227BE6">
        <w:rPr>
          <w:sz w:val="20"/>
          <w:szCs w:val="20"/>
        </w:rPr>
        <w:t xml:space="preserve"> </w:t>
      </w:r>
    </w:p>
    <w:p w:rsidR="0060095B" w:rsidRPr="00BD5FEF" w:rsidRDefault="0060095B" w:rsidP="0060095B">
      <w:pPr>
        <w:rPr>
          <w:sz w:val="18"/>
          <w:szCs w:val="18"/>
        </w:rPr>
        <w:sectPr w:rsidR="0060095B" w:rsidRPr="00BD5FEF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60095B" w:rsidRPr="00BD5FEF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lastRenderedPageBreak/>
        <w:t>415</w:t>
      </w:r>
      <w:r w:rsidR="0060095B" w:rsidRPr="00BD5FEF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Solid</w:t>
      </w:r>
    </w:p>
    <w:p w:rsidR="0060095B" w:rsidRPr="00BD5FEF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t>416</w:t>
      </w:r>
      <w:r w:rsidR="0060095B" w:rsidRPr="00BD5FEF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Composite</w:t>
      </w:r>
    </w:p>
    <w:p w:rsidR="0060095B" w:rsidRPr="00BD5FEF" w:rsidRDefault="000C2AEE" w:rsidP="0060095B">
      <w:pPr>
        <w:rPr>
          <w:sz w:val="18"/>
          <w:szCs w:val="18"/>
        </w:rPr>
      </w:pPr>
      <w:r>
        <w:rPr>
          <w:sz w:val="18"/>
          <w:szCs w:val="18"/>
        </w:rPr>
        <w:lastRenderedPageBreak/>
        <w:t>417</w:t>
      </w:r>
      <w:r w:rsidR="0060095B" w:rsidRPr="00BD5FEF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Pattern/Other Realistic Colors</w:t>
      </w:r>
    </w:p>
    <w:p w:rsidR="0060095B" w:rsidRPr="00BD5FEF" w:rsidRDefault="00BA324E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0C2AEE">
        <w:rPr>
          <w:sz w:val="18"/>
          <w:szCs w:val="18"/>
        </w:rPr>
        <w:t>18</w:t>
      </w:r>
      <w:r>
        <w:rPr>
          <w:sz w:val="18"/>
          <w:szCs w:val="18"/>
        </w:rPr>
        <w:t xml:space="preserve"> Unrealistic Color</w:t>
      </w:r>
    </w:p>
    <w:p w:rsidR="0060095B" w:rsidRPr="00BD5FEF" w:rsidRDefault="0060095B" w:rsidP="0060095B">
      <w:pPr>
        <w:rPr>
          <w:sz w:val="18"/>
          <w:szCs w:val="18"/>
          <w:shd w:val="clear" w:color="auto" w:fill="C6D9F1"/>
        </w:rPr>
      </w:pPr>
      <w:r w:rsidRPr="00BD5FEF">
        <w:rPr>
          <w:sz w:val="18"/>
          <w:szCs w:val="18"/>
          <w:shd w:val="clear" w:color="auto" w:fill="C6D9F1"/>
        </w:rPr>
        <w:lastRenderedPageBreak/>
        <w:t>C/R Workmanship</w:t>
      </w:r>
      <w:r w:rsidR="00BA324E">
        <w:rPr>
          <w:sz w:val="18"/>
          <w:szCs w:val="18"/>
          <w:shd w:val="clear" w:color="auto" w:fill="C6D9F1"/>
        </w:rPr>
        <w:t xml:space="preserve"> (Realistic Only)</w:t>
      </w:r>
    </w:p>
    <w:p w:rsidR="0060095B" w:rsidRPr="00BD5FEF" w:rsidRDefault="0060095B" w:rsidP="0060095B">
      <w:pPr>
        <w:rPr>
          <w:sz w:val="18"/>
          <w:szCs w:val="18"/>
          <w:shd w:val="clear" w:color="auto" w:fill="D6E3BC"/>
        </w:rPr>
      </w:pPr>
      <w:r w:rsidRPr="00BD5FEF">
        <w:rPr>
          <w:sz w:val="18"/>
          <w:szCs w:val="18"/>
          <w:shd w:val="clear" w:color="auto" w:fill="D6E3BC"/>
        </w:rPr>
        <w:t>Non-Plastic Grand Champion</w:t>
      </w:r>
    </w:p>
    <w:p w:rsidR="0060095B" w:rsidRDefault="0060095B" w:rsidP="0060095B">
      <w:pPr>
        <w:rPr>
          <w:sz w:val="18"/>
          <w:szCs w:val="18"/>
          <w:shd w:val="clear" w:color="auto" w:fill="C6D9F1"/>
        </w:rPr>
        <w:sectPr w:rsidR="0060095B" w:rsidSect="004135A7">
          <w:type w:val="continuous"/>
          <w:pgSz w:w="12240" w:h="15840"/>
          <w:pgMar w:top="720" w:right="720" w:bottom="720" w:left="720" w:header="720" w:footer="720" w:gutter="0"/>
          <w:cols w:num="4" w:space="720"/>
          <w:docGrid w:linePitch="360"/>
        </w:sectPr>
      </w:pPr>
    </w:p>
    <w:p w:rsidR="0060095B" w:rsidRPr="00FD4A1D" w:rsidRDefault="0060095B" w:rsidP="0060095B">
      <w:pPr>
        <w:rPr>
          <w:sz w:val="16"/>
          <w:szCs w:val="16"/>
          <w:shd w:val="clear" w:color="auto" w:fill="C6D9F1"/>
        </w:rPr>
        <w:sectPr w:rsidR="0060095B" w:rsidRPr="00FD4A1D" w:rsidSect="004135A7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:rsidR="0060095B" w:rsidRDefault="0060095B" w:rsidP="0060095B">
      <w:pPr>
        <w:spacing w:line="216" w:lineRule="auto"/>
      </w:pPr>
      <w:r>
        <w:lastRenderedPageBreak/>
        <w:t>China definitions:</w:t>
      </w:r>
    </w:p>
    <w:p w:rsidR="0060095B" w:rsidRDefault="00BA324E" w:rsidP="0060095B">
      <w:pPr>
        <w:spacing w:line="216" w:lineRule="auto"/>
      </w:pPr>
      <w:r>
        <w:t xml:space="preserve">Vintage: </w:t>
      </w:r>
      <w:r w:rsidR="0060095B">
        <w:t xml:space="preserve">Royal </w:t>
      </w:r>
      <w:proofErr w:type="spellStart"/>
      <w:r w:rsidR="0060095B">
        <w:t>Worcesters</w:t>
      </w:r>
      <w:proofErr w:type="spellEnd"/>
      <w:r w:rsidR="0060095B">
        <w:t xml:space="preserve">, </w:t>
      </w:r>
      <w:proofErr w:type="spellStart"/>
      <w:r w:rsidR="0060095B">
        <w:t>Clermonts</w:t>
      </w:r>
      <w:proofErr w:type="spellEnd"/>
      <w:r w:rsidR="0060095B">
        <w:t>, Hereford Fine China,</w:t>
      </w:r>
      <w:r w:rsidRPr="00BA324E">
        <w:t xml:space="preserve"> </w:t>
      </w:r>
      <w:proofErr w:type="spellStart"/>
      <w:r>
        <w:t>Hutschenreuther</w:t>
      </w:r>
      <w:proofErr w:type="spellEnd"/>
      <w:r>
        <w:t xml:space="preserve">, Goebel, Rosenthal, Bing &amp; </w:t>
      </w:r>
      <w:proofErr w:type="spellStart"/>
      <w:r>
        <w:t>Grondahl</w:t>
      </w:r>
      <w:proofErr w:type="spellEnd"/>
      <w:r>
        <w:t xml:space="preserve">, </w:t>
      </w:r>
      <w:proofErr w:type="spellStart"/>
      <w:r>
        <w:lastRenderedPageBreak/>
        <w:t>Nymphenburg</w:t>
      </w:r>
      <w:proofErr w:type="spellEnd"/>
      <w:r>
        <w:t xml:space="preserve">, Royal Copenhagen, </w:t>
      </w:r>
      <w:proofErr w:type="spellStart"/>
      <w:r>
        <w:t>Lladro</w:t>
      </w:r>
      <w:proofErr w:type="spellEnd"/>
      <w:r>
        <w:t>, Japan, Cheval, etc.</w:t>
      </w:r>
    </w:p>
    <w:p w:rsidR="0060095B" w:rsidRDefault="0060095B" w:rsidP="00A338D8">
      <w:pPr>
        <w:spacing w:line="216" w:lineRule="auto"/>
        <w:rPr>
          <w:sz w:val="12"/>
          <w:szCs w:val="12"/>
        </w:rPr>
      </w:pPr>
      <w:r>
        <w:t xml:space="preserve">Contemporary China – Alchemy/Animal Artistry/Horsing Around/Bainbridge/etc. – today’s </w:t>
      </w:r>
      <w:proofErr w:type="gramStart"/>
      <w:r>
        <w:lastRenderedPageBreak/>
        <w:t>artists</w:t>
      </w:r>
      <w:proofErr w:type="gramEnd"/>
      <w:r>
        <w:t xml:space="preserve"> resins transformed into china.</w:t>
      </w:r>
      <w:r w:rsidR="00A338D8">
        <w:rPr>
          <w:sz w:val="12"/>
          <w:szCs w:val="12"/>
        </w:rPr>
        <w:t xml:space="preserve"> </w:t>
      </w:r>
    </w:p>
    <w:p w:rsidR="0000094E" w:rsidRPr="0000094E" w:rsidRDefault="0000094E" w:rsidP="0060095B">
      <w:pPr>
        <w:jc w:val="center"/>
        <w:rPr>
          <w:sz w:val="18"/>
          <w:szCs w:val="18"/>
          <w:shd w:val="clear" w:color="auto" w:fill="C6D9F1"/>
        </w:rPr>
        <w:sectPr w:rsidR="0000094E" w:rsidRPr="0000094E" w:rsidSect="00040F78">
          <w:footerReference w:type="default" r:id="rId14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:rsidR="004135A7" w:rsidRDefault="004135A7" w:rsidP="004135A7">
      <w:pPr>
        <w:spacing w:line="192" w:lineRule="auto"/>
        <w:rPr>
          <w:sz w:val="18"/>
          <w:szCs w:val="18"/>
          <w:shd w:val="clear" w:color="auto" w:fill="C6D9F1"/>
        </w:rPr>
      </w:pPr>
    </w:p>
    <w:p w:rsidR="004135A7" w:rsidRDefault="004135A7" w:rsidP="004135A7">
      <w:pPr>
        <w:spacing w:line="192" w:lineRule="auto"/>
        <w:rPr>
          <w:sz w:val="18"/>
          <w:szCs w:val="18"/>
          <w:shd w:val="clear" w:color="auto" w:fill="C6D9F1"/>
        </w:rPr>
        <w:sectPr w:rsidR="004135A7" w:rsidSect="004135A7">
          <w:footerReference w:type="default" r:id="rId15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:rsidR="0060095B" w:rsidRDefault="0060095B" w:rsidP="00251022">
      <w:pPr>
        <w:spacing w:line="216" w:lineRule="auto"/>
        <w:jc w:val="center"/>
      </w:pPr>
    </w:p>
    <w:p w:rsidR="00A338D8" w:rsidRDefault="00CE2A27" w:rsidP="00A338D8">
      <w:pPr>
        <w:spacing w:line="216" w:lineRule="auto"/>
        <w:jc w:val="center"/>
      </w:pPr>
      <w:r>
        <w:t xml:space="preserve">Updated:  </w:t>
      </w:r>
      <w:r w:rsidR="00A338D8">
        <w:t>October 4, 2018</w:t>
      </w:r>
    </w:p>
    <w:p w:rsidR="00156F6D" w:rsidRDefault="00AD412E" w:rsidP="00633AB1">
      <w:pPr>
        <w:spacing w:line="216" w:lineRule="auto"/>
        <w:rPr>
          <w:sz w:val="12"/>
          <w:szCs w:val="12"/>
        </w:rPr>
      </w:pPr>
      <w:bookmarkStart w:id="0" w:name="_GoBack"/>
      <w:bookmarkEnd w:id="0"/>
      <w:r w:rsidRPr="00AD412E"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8B4F8CF" wp14:editId="11B9F445">
            <wp:simplePos x="0" y="0"/>
            <wp:positionH relativeFrom="margin">
              <wp:align>right</wp:align>
            </wp:positionH>
            <wp:positionV relativeFrom="margin">
              <wp:posOffset>-82550</wp:posOffset>
            </wp:positionV>
            <wp:extent cx="914400" cy="568960"/>
            <wp:effectExtent l="0" t="0" r="0" b="2540"/>
            <wp:wrapSquare wrapText="bothSides"/>
            <wp:docPr id="39" name="Picture 39" descr="Bo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Boat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56F6D" w:rsidSect="00AD412E">
      <w:type w:val="continuous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1788" w:rsidRDefault="00CC1788" w:rsidP="00470623">
      <w:r>
        <w:separator/>
      </w:r>
    </w:p>
  </w:endnote>
  <w:endnote w:type="continuationSeparator" w:id="0">
    <w:p w:rsidR="00CC1788" w:rsidRDefault="00CC1788" w:rsidP="00470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186" w:rsidRDefault="006C61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186" w:rsidRDefault="006C618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338D8">
      <w:rPr>
        <w:noProof/>
      </w:rPr>
      <w:t>1</w:t>
    </w:r>
    <w:r>
      <w:fldChar w:fldCharType="end"/>
    </w:r>
  </w:p>
  <w:p w:rsidR="006C6186" w:rsidRDefault="006C61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186" w:rsidRDefault="006C618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186" w:rsidRDefault="006C618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fldChar w:fldCharType="end"/>
    </w:r>
  </w:p>
  <w:p w:rsidR="006C6186" w:rsidRDefault="006C618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186" w:rsidRDefault="006C618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33AB1">
      <w:rPr>
        <w:noProof/>
      </w:rPr>
      <w:t>5</w:t>
    </w:r>
    <w:r>
      <w:fldChar w:fldCharType="end"/>
    </w:r>
  </w:p>
  <w:p w:rsidR="006C6186" w:rsidRDefault="006C61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1788" w:rsidRDefault="00CC1788" w:rsidP="00470623">
      <w:r>
        <w:separator/>
      </w:r>
    </w:p>
  </w:footnote>
  <w:footnote w:type="continuationSeparator" w:id="0">
    <w:p w:rsidR="00CC1788" w:rsidRDefault="00CC1788" w:rsidP="004706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186" w:rsidRDefault="006C61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186" w:rsidRDefault="006C61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186" w:rsidRDefault="006C61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4065"/>
    <w:multiLevelType w:val="hybridMultilevel"/>
    <w:tmpl w:val="243C9E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7F3BC4"/>
    <w:multiLevelType w:val="hybridMultilevel"/>
    <w:tmpl w:val="FCA29154"/>
    <w:lvl w:ilvl="0" w:tplc="C94263B8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84FD8"/>
    <w:multiLevelType w:val="hybridMultilevel"/>
    <w:tmpl w:val="B5D89D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85FC5"/>
    <w:multiLevelType w:val="hybridMultilevel"/>
    <w:tmpl w:val="B85AD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C61AC3"/>
    <w:multiLevelType w:val="hybridMultilevel"/>
    <w:tmpl w:val="A90A547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D5E7DDD"/>
    <w:multiLevelType w:val="hybridMultilevel"/>
    <w:tmpl w:val="B4549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87604"/>
    <w:multiLevelType w:val="hybridMultilevel"/>
    <w:tmpl w:val="F3DCD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9D7"/>
    <w:multiLevelType w:val="hybridMultilevel"/>
    <w:tmpl w:val="2132C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B4027C"/>
    <w:multiLevelType w:val="hybridMultilevel"/>
    <w:tmpl w:val="B9BC1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C2448"/>
    <w:multiLevelType w:val="hybridMultilevel"/>
    <w:tmpl w:val="3BDE2DA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754888"/>
    <w:multiLevelType w:val="hybridMultilevel"/>
    <w:tmpl w:val="A2FC3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62414"/>
    <w:multiLevelType w:val="hybridMultilevel"/>
    <w:tmpl w:val="F1422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A1FCA"/>
    <w:multiLevelType w:val="hybridMultilevel"/>
    <w:tmpl w:val="B24244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F50A0"/>
    <w:multiLevelType w:val="hybridMultilevel"/>
    <w:tmpl w:val="5B1463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CE3E2C"/>
    <w:multiLevelType w:val="hybridMultilevel"/>
    <w:tmpl w:val="1D16550A"/>
    <w:lvl w:ilvl="0" w:tplc="4768E364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5794E"/>
    <w:multiLevelType w:val="hybridMultilevel"/>
    <w:tmpl w:val="5F9EA2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A171D"/>
    <w:multiLevelType w:val="hybridMultilevel"/>
    <w:tmpl w:val="43B26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2C657E"/>
    <w:multiLevelType w:val="hybridMultilevel"/>
    <w:tmpl w:val="E996CCA8"/>
    <w:lvl w:ilvl="0" w:tplc="990AB4A0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401BD6"/>
    <w:multiLevelType w:val="hybridMultilevel"/>
    <w:tmpl w:val="DA882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E577F"/>
    <w:multiLevelType w:val="hybridMultilevel"/>
    <w:tmpl w:val="C52E1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4F3699"/>
    <w:multiLevelType w:val="hybridMultilevel"/>
    <w:tmpl w:val="5E64B688"/>
    <w:lvl w:ilvl="0" w:tplc="DD8286DE">
      <w:start w:val="10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4431D6"/>
    <w:multiLevelType w:val="hybridMultilevel"/>
    <w:tmpl w:val="37BEC0B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624D72DC"/>
    <w:multiLevelType w:val="hybridMultilevel"/>
    <w:tmpl w:val="8640C7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2B7D08"/>
    <w:multiLevelType w:val="hybridMultilevel"/>
    <w:tmpl w:val="F440CE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3735C6"/>
    <w:multiLevelType w:val="hybridMultilevel"/>
    <w:tmpl w:val="55C01F3C"/>
    <w:lvl w:ilvl="0" w:tplc="3202CC90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C6563C"/>
    <w:multiLevelType w:val="hybridMultilevel"/>
    <w:tmpl w:val="056E9B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4"/>
  </w:num>
  <w:num w:numId="4">
    <w:abstractNumId w:val="25"/>
  </w:num>
  <w:num w:numId="5">
    <w:abstractNumId w:val="20"/>
  </w:num>
  <w:num w:numId="6">
    <w:abstractNumId w:val="1"/>
  </w:num>
  <w:num w:numId="7">
    <w:abstractNumId w:val="24"/>
  </w:num>
  <w:num w:numId="8">
    <w:abstractNumId w:val="0"/>
  </w:num>
  <w:num w:numId="9">
    <w:abstractNumId w:val="5"/>
  </w:num>
  <w:num w:numId="10">
    <w:abstractNumId w:val="10"/>
  </w:num>
  <w:num w:numId="11">
    <w:abstractNumId w:val="8"/>
  </w:num>
  <w:num w:numId="12">
    <w:abstractNumId w:val="19"/>
  </w:num>
  <w:num w:numId="13">
    <w:abstractNumId w:val="22"/>
  </w:num>
  <w:num w:numId="14">
    <w:abstractNumId w:val="2"/>
  </w:num>
  <w:num w:numId="15">
    <w:abstractNumId w:val="26"/>
  </w:num>
  <w:num w:numId="16">
    <w:abstractNumId w:val="3"/>
  </w:num>
  <w:num w:numId="17">
    <w:abstractNumId w:val="13"/>
  </w:num>
  <w:num w:numId="18">
    <w:abstractNumId w:val="16"/>
  </w:num>
  <w:num w:numId="19">
    <w:abstractNumId w:val="6"/>
  </w:num>
  <w:num w:numId="20">
    <w:abstractNumId w:val="23"/>
  </w:num>
  <w:num w:numId="21">
    <w:abstractNumId w:val="21"/>
  </w:num>
  <w:num w:numId="22">
    <w:abstractNumId w:val="7"/>
  </w:num>
  <w:num w:numId="23">
    <w:abstractNumId w:val="17"/>
  </w:num>
  <w:num w:numId="24">
    <w:abstractNumId w:val="12"/>
  </w:num>
  <w:num w:numId="25">
    <w:abstractNumId w:val="15"/>
  </w:num>
  <w:num w:numId="26">
    <w:abstractNumId w:val="9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sjSzsDA2NjAzNjFU0lEKTi0uzszPAykwNKsFAG48hZstAAAA"/>
  </w:docVars>
  <w:rsids>
    <w:rsidRoot w:val="0013726E"/>
    <w:rsid w:val="000008AF"/>
    <w:rsid w:val="0000094E"/>
    <w:rsid w:val="000016E5"/>
    <w:rsid w:val="00003020"/>
    <w:rsid w:val="000031A1"/>
    <w:rsid w:val="000032E3"/>
    <w:rsid w:val="00004457"/>
    <w:rsid w:val="00007A17"/>
    <w:rsid w:val="000100AB"/>
    <w:rsid w:val="0001052E"/>
    <w:rsid w:val="00015BB4"/>
    <w:rsid w:val="00016554"/>
    <w:rsid w:val="00016E70"/>
    <w:rsid w:val="0002314B"/>
    <w:rsid w:val="00023239"/>
    <w:rsid w:val="0002461C"/>
    <w:rsid w:val="000248A4"/>
    <w:rsid w:val="00026603"/>
    <w:rsid w:val="00030C5E"/>
    <w:rsid w:val="000339FB"/>
    <w:rsid w:val="00037273"/>
    <w:rsid w:val="000372F7"/>
    <w:rsid w:val="00040361"/>
    <w:rsid w:val="00040F78"/>
    <w:rsid w:val="000417D0"/>
    <w:rsid w:val="00042E67"/>
    <w:rsid w:val="00044F9D"/>
    <w:rsid w:val="0004736D"/>
    <w:rsid w:val="00050A3D"/>
    <w:rsid w:val="00053583"/>
    <w:rsid w:val="000556E9"/>
    <w:rsid w:val="00057D66"/>
    <w:rsid w:val="000613B5"/>
    <w:rsid w:val="00061908"/>
    <w:rsid w:val="00061ED7"/>
    <w:rsid w:val="000624F6"/>
    <w:rsid w:val="00063BF4"/>
    <w:rsid w:val="00063C89"/>
    <w:rsid w:val="00064C64"/>
    <w:rsid w:val="00064C6A"/>
    <w:rsid w:val="000652CD"/>
    <w:rsid w:val="000720C8"/>
    <w:rsid w:val="00072361"/>
    <w:rsid w:val="00072A92"/>
    <w:rsid w:val="000745AB"/>
    <w:rsid w:val="0007538B"/>
    <w:rsid w:val="00075A88"/>
    <w:rsid w:val="00076718"/>
    <w:rsid w:val="00076969"/>
    <w:rsid w:val="00083CA3"/>
    <w:rsid w:val="00084498"/>
    <w:rsid w:val="00085155"/>
    <w:rsid w:val="00085C43"/>
    <w:rsid w:val="00086CD1"/>
    <w:rsid w:val="000879DA"/>
    <w:rsid w:val="000934F8"/>
    <w:rsid w:val="00094D06"/>
    <w:rsid w:val="000952A7"/>
    <w:rsid w:val="00095736"/>
    <w:rsid w:val="000964A6"/>
    <w:rsid w:val="00097EA5"/>
    <w:rsid w:val="000A0160"/>
    <w:rsid w:val="000A1375"/>
    <w:rsid w:val="000A14CE"/>
    <w:rsid w:val="000A5AC9"/>
    <w:rsid w:val="000A5B57"/>
    <w:rsid w:val="000B3A46"/>
    <w:rsid w:val="000B66CC"/>
    <w:rsid w:val="000C2AEE"/>
    <w:rsid w:val="000C32FC"/>
    <w:rsid w:val="000C49CA"/>
    <w:rsid w:val="000C4AF2"/>
    <w:rsid w:val="000C675F"/>
    <w:rsid w:val="000C7331"/>
    <w:rsid w:val="000C76BE"/>
    <w:rsid w:val="000D0544"/>
    <w:rsid w:val="000D18D2"/>
    <w:rsid w:val="000D33C2"/>
    <w:rsid w:val="000E1234"/>
    <w:rsid w:val="000E21C7"/>
    <w:rsid w:val="000E30C0"/>
    <w:rsid w:val="000E3E96"/>
    <w:rsid w:val="000E452D"/>
    <w:rsid w:val="000E5C02"/>
    <w:rsid w:val="000E687F"/>
    <w:rsid w:val="000F1DCC"/>
    <w:rsid w:val="000F4905"/>
    <w:rsid w:val="000F5DC9"/>
    <w:rsid w:val="0010357E"/>
    <w:rsid w:val="001076D0"/>
    <w:rsid w:val="00107CDD"/>
    <w:rsid w:val="001130EE"/>
    <w:rsid w:val="001133D5"/>
    <w:rsid w:val="001147D4"/>
    <w:rsid w:val="001150FF"/>
    <w:rsid w:val="0011530A"/>
    <w:rsid w:val="00117A52"/>
    <w:rsid w:val="00122E25"/>
    <w:rsid w:val="00123066"/>
    <w:rsid w:val="0012364E"/>
    <w:rsid w:val="00124594"/>
    <w:rsid w:val="00125D31"/>
    <w:rsid w:val="001261E3"/>
    <w:rsid w:val="001316E3"/>
    <w:rsid w:val="001339B3"/>
    <w:rsid w:val="0013608F"/>
    <w:rsid w:val="001363B9"/>
    <w:rsid w:val="0013726E"/>
    <w:rsid w:val="001400CA"/>
    <w:rsid w:val="00140F15"/>
    <w:rsid w:val="00141DF0"/>
    <w:rsid w:val="0014336A"/>
    <w:rsid w:val="00144EFE"/>
    <w:rsid w:val="00145B6A"/>
    <w:rsid w:val="00147BA9"/>
    <w:rsid w:val="001545FC"/>
    <w:rsid w:val="00154E2F"/>
    <w:rsid w:val="001554FF"/>
    <w:rsid w:val="00156F6D"/>
    <w:rsid w:val="00160ACE"/>
    <w:rsid w:val="00162043"/>
    <w:rsid w:val="00162B21"/>
    <w:rsid w:val="00163898"/>
    <w:rsid w:val="00166349"/>
    <w:rsid w:val="00166439"/>
    <w:rsid w:val="00173515"/>
    <w:rsid w:val="00173D6A"/>
    <w:rsid w:val="00174944"/>
    <w:rsid w:val="00175A46"/>
    <w:rsid w:val="00180F9A"/>
    <w:rsid w:val="00186F1D"/>
    <w:rsid w:val="0019261D"/>
    <w:rsid w:val="0019508F"/>
    <w:rsid w:val="00196481"/>
    <w:rsid w:val="001A21F1"/>
    <w:rsid w:val="001A48E5"/>
    <w:rsid w:val="001A5C9A"/>
    <w:rsid w:val="001A664B"/>
    <w:rsid w:val="001B0918"/>
    <w:rsid w:val="001B22E2"/>
    <w:rsid w:val="001B31FB"/>
    <w:rsid w:val="001B7A6D"/>
    <w:rsid w:val="001B7E7D"/>
    <w:rsid w:val="001C18F6"/>
    <w:rsid w:val="001C3BBD"/>
    <w:rsid w:val="001C3CCB"/>
    <w:rsid w:val="001C4896"/>
    <w:rsid w:val="001C6311"/>
    <w:rsid w:val="001D0821"/>
    <w:rsid w:val="001D086C"/>
    <w:rsid w:val="001D26EF"/>
    <w:rsid w:val="001D42A8"/>
    <w:rsid w:val="001D5347"/>
    <w:rsid w:val="001D65A9"/>
    <w:rsid w:val="001D78C5"/>
    <w:rsid w:val="001E01DA"/>
    <w:rsid w:val="001E18AA"/>
    <w:rsid w:val="001E1E80"/>
    <w:rsid w:val="001E69B6"/>
    <w:rsid w:val="001F3423"/>
    <w:rsid w:val="001F404C"/>
    <w:rsid w:val="001F4C65"/>
    <w:rsid w:val="001F699A"/>
    <w:rsid w:val="0020078E"/>
    <w:rsid w:val="002007F9"/>
    <w:rsid w:val="00201A09"/>
    <w:rsid w:val="00202349"/>
    <w:rsid w:val="00203C4D"/>
    <w:rsid w:val="00204871"/>
    <w:rsid w:val="00210FAC"/>
    <w:rsid w:val="002115E1"/>
    <w:rsid w:val="00212ABC"/>
    <w:rsid w:val="00213A01"/>
    <w:rsid w:val="00215B41"/>
    <w:rsid w:val="00216921"/>
    <w:rsid w:val="0022172C"/>
    <w:rsid w:val="00222B6D"/>
    <w:rsid w:val="00222D82"/>
    <w:rsid w:val="00223815"/>
    <w:rsid w:val="002240B2"/>
    <w:rsid w:val="00224777"/>
    <w:rsid w:val="00232782"/>
    <w:rsid w:val="00233341"/>
    <w:rsid w:val="002336ED"/>
    <w:rsid w:val="00237177"/>
    <w:rsid w:val="00240583"/>
    <w:rsid w:val="0024097F"/>
    <w:rsid w:val="00240F20"/>
    <w:rsid w:val="002478BA"/>
    <w:rsid w:val="00251022"/>
    <w:rsid w:val="002512A5"/>
    <w:rsid w:val="00251759"/>
    <w:rsid w:val="00254A15"/>
    <w:rsid w:val="00255306"/>
    <w:rsid w:val="002578D8"/>
    <w:rsid w:val="002637BC"/>
    <w:rsid w:val="002643F7"/>
    <w:rsid w:val="00265344"/>
    <w:rsid w:val="00265532"/>
    <w:rsid w:val="00265678"/>
    <w:rsid w:val="0027108A"/>
    <w:rsid w:val="002730F1"/>
    <w:rsid w:val="00275A31"/>
    <w:rsid w:val="00280551"/>
    <w:rsid w:val="00281289"/>
    <w:rsid w:val="0028176C"/>
    <w:rsid w:val="00283230"/>
    <w:rsid w:val="00284B9E"/>
    <w:rsid w:val="00286CE4"/>
    <w:rsid w:val="00287B4A"/>
    <w:rsid w:val="00290073"/>
    <w:rsid w:val="00292CEC"/>
    <w:rsid w:val="002952AC"/>
    <w:rsid w:val="00296012"/>
    <w:rsid w:val="0029712C"/>
    <w:rsid w:val="002974AF"/>
    <w:rsid w:val="002A068A"/>
    <w:rsid w:val="002A09F0"/>
    <w:rsid w:val="002A4513"/>
    <w:rsid w:val="002A5279"/>
    <w:rsid w:val="002A5EE0"/>
    <w:rsid w:val="002A6386"/>
    <w:rsid w:val="002A6AD5"/>
    <w:rsid w:val="002A7B09"/>
    <w:rsid w:val="002B05B6"/>
    <w:rsid w:val="002B0B8C"/>
    <w:rsid w:val="002B0E9E"/>
    <w:rsid w:val="002B29B2"/>
    <w:rsid w:val="002B3A07"/>
    <w:rsid w:val="002B54BA"/>
    <w:rsid w:val="002B5D7D"/>
    <w:rsid w:val="002C00B7"/>
    <w:rsid w:val="002C51BA"/>
    <w:rsid w:val="002C6556"/>
    <w:rsid w:val="002D0395"/>
    <w:rsid w:val="002D12E6"/>
    <w:rsid w:val="002D1EB1"/>
    <w:rsid w:val="002D4EE5"/>
    <w:rsid w:val="002D67D6"/>
    <w:rsid w:val="002D69D6"/>
    <w:rsid w:val="002E2CEA"/>
    <w:rsid w:val="002E53B0"/>
    <w:rsid w:val="002E55E2"/>
    <w:rsid w:val="002F1B6B"/>
    <w:rsid w:val="002F2E8C"/>
    <w:rsid w:val="002F3640"/>
    <w:rsid w:val="002F446F"/>
    <w:rsid w:val="0030017E"/>
    <w:rsid w:val="00300AA1"/>
    <w:rsid w:val="00303BE9"/>
    <w:rsid w:val="003048A6"/>
    <w:rsid w:val="0030748E"/>
    <w:rsid w:val="00310430"/>
    <w:rsid w:val="00312A4B"/>
    <w:rsid w:val="00317165"/>
    <w:rsid w:val="00317500"/>
    <w:rsid w:val="00320D2B"/>
    <w:rsid w:val="00321123"/>
    <w:rsid w:val="0032114F"/>
    <w:rsid w:val="0032116C"/>
    <w:rsid w:val="00323317"/>
    <w:rsid w:val="0032468D"/>
    <w:rsid w:val="00325336"/>
    <w:rsid w:val="003259D5"/>
    <w:rsid w:val="00326D0D"/>
    <w:rsid w:val="00326EFF"/>
    <w:rsid w:val="0033026E"/>
    <w:rsid w:val="003323D3"/>
    <w:rsid w:val="00333B38"/>
    <w:rsid w:val="00333BA4"/>
    <w:rsid w:val="00334581"/>
    <w:rsid w:val="00340139"/>
    <w:rsid w:val="003402BD"/>
    <w:rsid w:val="00340759"/>
    <w:rsid w:val="00341CFF"/>
    <w:rsid w:val="00341DAF"/>
    <w:rsid w:val="00342566"/>
    <w:rsid w:val="00343D11"/>
    <w:rsid w:val="003449DE"/>
    <w:rsid w:val="00345852"/>
    <w:rsid w:val="00346079"/>
    <w:rsid w:val="00347810"/>
    <w:rsid w:val="00347F71"/>
    <w:rsid w:val="00350508"/>
    <w:rsid w:val="00350758"/>
    <w:rsid w:val="00351DC7"/>
    <w:rsid w:val="00353106"/>
    <w:rsid w:val="003532B8"/>
    <w:rsid w:val="0035357A"/>
    <w:rsid w:val="00355483"/>
    <w:rsid w:val="00355A0D"/>
    <w:rsid w:val="00357650"/>
    <w:rsid w:val="00360F1E"/>
    <w:rsid w:val="00362642"/>
    <w:rsid w:val="00364C28"/>
    <w:rsid w:val="00364D85"/>
    <w:rsid w:val="003652DB"/>
    <w:rsid w:val="0036645B"/>
    <w:rsid w:val="003676EC"/>
    <w:rsid w:val="00371068"/>
    <w:rsid w:val="00371C46"/>
    <w:rsid w:val="00374C25"/>
    <w:rsid w:val="003750C6"/>
    <w:rsid w:val="00377C36"/>
    <w:rsid w:val="00377F66"/>
    <w:rsid w:val="00380CB7"/>
    <w:rsid w:val="003858B5"/>
    <w:rsid w:val="003859F4"/>
    <w:rsid w:val="00386E40"/>
    <w:rsid w:val="00386EE5"/>
    <w:rsid w:val="00387D1C"/>
    <w:rsid w:val="003A07A4"/>
    <w:rsid w:val="003A1CAD"/>
    <w:rsid w:val="003A2DBD"/>
    <w:rsid w:val="003A2E6B"/>
    <w:rsid w:val="003A45AD"/>
    <w:rsid w:val="003A4782"/>
    <w:rsid w:val="003A5127"/>
    <w:rsid w:val="003A78E3"/>
    <w:rsid w:val="003B0F26"/>
    <w:rsid w:val="003B1608"/>
    <w:rsid w:val="003B164E"/>
    <w:rsid w:val="003B33F8"/>
    <w:rsid w:val="003B43CC"/>
    <w:rsid w:val="003B44BB"/>
    <w:rsid w:val="003B6A63"/>
    <w:rsid w:val="003B71CF"/>
    <w:rsid w:val="003C32F7"/>
    <w:rsid w:val="003C4DE5"/>
    <w:rsid w:val="003C500F"/>
    <w:rsid w:val="003C6572"/>
    <w:rsid w:val="003C6CDC"/>
    <w:rsid w:val="003D35A1"/>
    <w:rsid w:val="003D5A28"/>
    <w:rsid w:val="003D635F"/>
    <w:rsid w:val="003D687B"/>
    <w:rsid w:val="003D7CD2"/>
    <w:rsid w:val="003E0663"/>
    <w:rsid w:val="003E3BCD"/>
    <w:rsid w:val="003E5597"/>
    <w:rsid w:val="003E7DA3"/>
    <w:rsid w:val="003F0B77"/>
    <w:rsid w:val="003F0C6C"/>
    <w:rsid w:val="003F3333"/>
    <w:rsid w:val="003F5CCF"/>
    <w:rsid w:val="003F6F11"/>
    <w:rsid w:val="00401A79"/>
    <w:rsid w:val="00401D3C"/>
    <w:rsid w:val="00402946"/>
    <w:rsid w:val="00405E0B"/>
    <w:rsid w:val="0041013A"/>
    <w:rsid w:val="004105C8"/>
    <w:rsid w:val="00412F6D"/>
    <w:rsid w:val="004135A7"/>
    <w:rsid w:val="004149FE"/>
    <w:rsid w:val="00414F6D"/>
    <w:rsid w:val="004170AC"/>
    <w:rsid w:val="004204F3"/>
    <w:rsid w:val="0042119A"/>
    <w:rsid w:val="00423D9A"/>
    <w:rsid w:val="00424529"/>
    <w:rsid w:val="00425B50"/>
    <w:rsid w:val="00426845"/>
    <w:rsid w:val="00427C3C"/>
    <w:rsid w:val="00433D56"/>
    <w:rsid w:val="00435FD4"/>
    <w:rsid w:val="00440CEE"/>
    <w:rsid w:val="0044277C"/>
    <w:rsid w:val="00442E78"/>
    <w:rsid w:val="004434FC"/>
    <w:rsid w:val="004446D4"/>
    <w:rsid w:val="00445779"/>
    <w:rsid w:val="00445C1D"/>
    <w:rsid w:val="0044787F"/>
    <w:rsid w:val="0045014C"/>
    <w:rsid w:val="00450374"/>
    <w:rsid w:val="00450D73"/>
    <w:rsid w:val="00452A23"/>
    <w:rsid w:val="00455B37"/>
    <w:rsid w:val="00457FEF"/>
    <w:rsid w:val="00460A2D"/>
    <w:rsid w:val="004615B9"/>
    <w:rsid w:val="00462F4E"/>
    <w:rsid w:val="00463CD5"/>
    <w:rsid w:val="004645C9"/>
    <w:rsid w:val="004668F3"/>
    <w:rsid w:val="00467C68"/>
    <w:rsid w:val="00470623"/>
    <w:rsid w:val="00470F1B"/>
    <w:rsid w:val="00471995"/>
    <w:rsid w:val="00473307"/>
    <w:rsid w:val="0047606C"/>
    <w:rsid w:val="00477B43"/>
    <w:rsid w:val="00480891"/>
    <w:rsid w:val="00484D6C"/>
    <w:rsid w:val="00485647"/>
    <w:rsid w:val="00485C88"/>
    <w:rsid w:val="00490010"/>
    <w:rsid w:val="00490715"/>
    <w:rsid w:val="0049187A"/>
    <w:rsid w:val="00491A05"/>
    <w:rsid w:val="004921DC"/>
    <w:rsid w:val="00493E25"/>
    <w:rsid w:val="00496C11"/>
    <w:rsid w:val="00497164"/>
    <w:rsid w:val="004A0EF0"/>
    <w:rsid w:val="004A131E"/>
    <w:rsid w:val="004A3CC7"/>
    <w:rsid w:val="004A3F47"/>
    <w:rsid w:val="004A454C"/>
    <w:rsid w:val="004A62D3"/>
    <w:rsid w:val="004A64B9"/>
    <w:rsid w:val="004B0F29"/>
    <w:rsid w:val="004B177B"/>
    <w:rsid w:val="004B3301"/>
    <w:rsid w:val="004B3958"/>
    <w:rsid w:val="004B4DBE"/>
    <w:rsid w:val="004B601F"/>
    <w:rsid w:val="004B77E9"/>
    <w:rsid w:val="004C0044"/>
    <w:rsid w:val="004C46C0"/>
    <w:rsid w:val="004C4703"/>
    <w:rsid w:val="004D0400"/>
    <w:rsid w:val="004D1059"/>
    <w:rsid w:val="004D2D1E"/>
    <w:rsid w:val="004D30BE"/>
    <w:rsid w:val="004D5F0F"/>
    <w:rsid w:val="004E3BAD"/>
    <w:rsid w:val="004E4ACA"/>
    <w:rsid w:val="004E5A3A"/>
    <w:rsid w:val="004E7E92"/>
    <w:rsid w:val="004F0764"/>
    <w:rsid w:val="004F1079"/>
    <w:rsid w:val="004F4413"/>
    <w:rsid w:val="004F475E"/>
    <w:rsid w:val="004F6506"/>
    <w:rsid w:val="004F6C74"/>
    <w:rsid w:val="004F6F2D"/>
    <w:rsid w:val="004F766C"/>
    <w:rsid w:val="00501D02"/>
    <w:rsid w:val="00505BE9"/>
    <w:rsid w:val="00506AED"/>
    <w:rsid w:val="00506BE5"/>
    <w:rsid w:val="005105EE"/>
    <w:rsid w:val="00510834"/>
    <w:rsid w:val="005156C2"/>
    <w:rsid w:val="00515F75"/>
    <w:rsid w:val="00520935"/>
    <w:rsid w:val="005246F4"/>
    <w:rsid w:val="00525BAB"/>
    <w:rsid w:val="005270D3"/>
    <w:rsid w:val="005276D2"/>
    <w:rsid w:val="0052771E"/>
    <w:rsid w:val="00530102"/>
    <w:rsid w:val="00530B13"/>
    <w:rsid w:val="00531AB3"/>
    <w:rsid w:val="0053477E"/>
    <w:rsid w:val="00536E78"/>
    <w:rsid w:val="0053748F"/>
    <w:rsid w:val="00541123"/>
    <w:rsid w:val="005411F0"/>
    <w:rsid w:val="00542BE9"/>
    <w:rsid w:val="00543202"/>
    <w:rsid w:val="00543351"/>
    <w:rsid w:val="00543D02"/>
    <w:rsid w:val="0054463B"/>
    <w:rsid w:val="005456BB"/>
    <w:rsid w:val="005504B1"/>
    <w:rsid w:val="00550E28"/>
    <w:rsid w:val="00553A79"/>
    <w:rsid w:val="005557DB"/>
    <w:rsid w:val="005566E4"/>
    <w:rsid w:val="00556C39"/>
    <w:rsid w:val="00557033"/>
    <w:rsid w:val="00561058"/>
    <w:rsid w:val="00564C39"/>
    <w:rsid w:val="00565E8C"/>
    <w:rsid w:val="0056784A"/>
    <w:rsid w:val="00567B7A"/>
    <w:rsid w:val="005710E5"/>
    <w:rsid w:val="005717F1"/>
    <w:rsid w:val="00572160"/>
    <w:rsid w:val="00572F59"/>
    <w:rsid w:val="005735B9"/>
    <w:rsid w:val="00574B4A"/>
    <w:rsid w:val="00574F48"/>
    <w:rsid w:val="00585964"/>
    <w:rsid w:val="005862F3"/>
    <w:rsid w:val="005877D2"/>
    <w:rsid w:val="00590C2B"/>
    <w:rsid w:val="005922FE"/>
    <w:rsid w:val="0059309A"/>
    <w:rsid w:val="005931B6"/>
    <w:rsid w:val="0059434C"/>
    <w:rsid w:val="00594BF9"/>
    <w:rsid w:val="005A21A8"/>
    <w:rsid w:val="005A49BD"/>
    <w:rsid w:val="005A782B"/>
    <w:rsid w:val="005A7A12"/>
    <w:rsid w:val="005B051A"/>
    <w:rsid w:val="005B156F"/>
    <w:rsid w:val="005B363C"/>
    <w:rsid w:val="005C646F"/>
    <w:rsid w:val="005C728A"/>
    <w:rsid w:val="005D174E"/>
    <w:rsid w:val="005D1D4C"/>
    <w:rsid w:val="005D1DEF"/>
    <w:rsid w:val="005D7534"/>
    <w:rsid w:val="005D7790"/>
    <w:rsid w:val="005E0003"/>
    <w:rsid w:val="005E06CE"/>
    <w:rsid w:val="005E07A0"/>
    <w:rsid w:val="005E27EE"/>
    <w:rsid w:val="005E637F"/>
    <w:rsid w:val="005F07ED"/>
    <w:rsid w:val="005F2731"/>
    <w:rsid w:val="005F388C"/>
    <w:rsid w:val="005F4935"/>
    <w:rsid w:val="005F5913"/>
    <w:rsid w:val="005F6971"/>
    <w:rsid w:val="005F7290"/>
    <w:rsid w:val="005F7FF1"/>
    <w:rsid w:val="00600709"/>
    <w:rsid w:val="0060095B"/>
    <w:rsid w:val="00601DF0"/>
    <w:rsid w:val="006025B6"/>
    <w:rsid w:val="00602CE3"/>
    <w:rsid w:val="0060323B"/>
    <w:rsid w:val="00603F2F"/>
    <w:rsid w:val="00604798"/>
    <w:rsid w:val="00605040"/>
    <w:rsid w:val="00605E23"/>
    <w:rsid w:val="00611D50"/>
    <w:rsid w:val="00611D9F"/>
    <w:rsid w:val="0061468A"/>
    <w:rsid w:val="00614D68"/>
    <w:rsid w:val="00615600"/>
    <w:rsid w:val="00617B0A"/>
    <w:rsid w:val="00617E6A"/>
    <w:rsid w:val="006208D8"/>
    <w:rsid w:val="00620FF4"/>
    <w:rsid w:val="00621CA9"/>
    <w:rsid w:val="00622745"/>
    <w:rsid w:val="006232E4"/>
    <w:rsid w:val="006249B0"/>
    <w:rsid w:val="00625FD2"/>
    <w:rsid w:val="00626917"/>
    <w:rsid w:val="006272A8"/>
    <w:rsid w:val="00627EB5"/>
    <w:rsid w:val="006338D6"/>
    <w:rsid w:val="00633AA7"/>
    <w:rsid w:val="00633AB1"/>
    <w:rsid w:val="006349A1"/>
    <w:rsid w:val="00636733"/>
    <w:rsid w:val="00636B9F"/>
    <w:rsid w:val="00637138"/>
    <w:rsid w:val="006417EA"/>
    <w:rsid w:val="00644150"/>
    <w:rsid w:val="00644529"/>
    <w:rsid w:val="00650640"/>
    <w:rsid w:val="006507DA"/>
    <w:rsid w:val="00651B7B"/>
    <w:rsid w:val="00653AAB"/>
    <w:rsid w:val="006552DE"/>
    <w:rsid w:val="00655935"/>
    <w:rsid w:val="00656AF7"/>
    <w:rsid w:val="00660CCE"/>
    <w:rsid w:val="00661A3F"/>
    <w:rsid w:val="0066350E"/>
    <w:rsid w:val="0066406D"/>
    <w:rsid w:val="006702EE"/>
    <w:rsid w:val="0067148A"/>
    <w:rsid w:val="006717A0"/>
    <w:rsid w:val="00671849"/>
    <w:rsid w:val="00676982"/>
    <w:rsid w:val="006775AA"/>
    <w:rsid w:val="00681184"/>
    <w:rsid w:val="006831F6"/>
    <w:rsid w:val="006878AF"/>
    <w:rsid w:val="006912BF"/>
    <w:rsid w:val="00693A81"/>
    <w:rsid w:val="00694681"/>
    <w:rsid w:val="00697EDA"/>
    <w:rsid w:val="006A04FF"/>
    <w:rsid w:val="006A36F6"/>
    <w:rsid w:val="006A5BC1"/>
    <w:rsid w:val="006A6BD5"/>
    <w:rsid w:val="006B0919"/>
    <w:rsid w:val="006C16ED"/>
    <w:rsid w:val="006C6186"/>
    <w:rsid w:val="006C6E54"/>
    <w:rsid w:val="006D010A"/>
    <w:rsid w:val="006D1657"/>
    <w:rsid w:val="006D234E"/>
    <w:rsid w:val="006D3BBE"/>
    <w:rsid w:val="006D5022"/>
    <w:rsid w:val="006D7372"/>
    <w:rsid w:val="006E4682"/>
    <w:rsid w:val="006F09C9"/>
    <w:rsid w:val="006F2850"/>
    <w:rsid w:val="006F3CC6"/>
    <w:rsid w:val="006F4AD9"/>
    <w:rsid w:val="006F5AB0"/>
    <w:rsid w:val="006F70D6"/>
    <w:rsid w:val="006F7737"/>
    <w:rsid w:val="007017BA"/>
    <w:rsid w:val="00701C85"/>
    <w:rsid w:val="00702A8E"/>
    <w:rsid w:val="00706539"/>
    <w:rsid w:val="00706B85"/>
    <w:rsid w:val="00706E0E"/>
    <w:rsid w:val="007100AC"/>
    <w:rsid w:val="007107CE"/>
    <w:rsid w:val="007234F2"/>
    <w:rsid w:val="00723DAC"/>
    <w:rsid w:val="00723E62"/>
    <w:rsid w:val="00723ED5"/>
    <w:rsid w:val="0072480F"/>
    <w:rsid w:val="007251CD"/>
    <w:rsid w:val="00725929"/>
    <w:rsid w:val="00726FFF"/>
    <w:rsid w:val="0073069C"/>
    <w:rsid w:val="00733FD2"/>
    <w:rsid w:val="007361D1"/>
    <w:rsid w:val="00736A7A"/>
    <w:rsid w:val="00737A16"/>
    <w:rsid w:val="00741597"/>
    <w:rsid w:val="0074230B"/>
    <w:rsid w:val="0074649B"/>
    <w:rsid w:val="00746A2B"/>
    <w:rsid w:val="00747BBD"/>
    <w:rsid w:val="00750C75"/>
    <w:rsid w:val="00751C14"/>
    <w:rsid w:val="007538DA"/>
    <w:rsid w:val="00754D93"/>
    <w:rsid w:val="007551B5"/>
    <w:rsid w:val="00755352"/>
    <w:rsid w:val="00755C58"/>
    <w:rsid w:val="00766574"/>
    <w:rsid w:val="007800C3"/>
    <w:rsid w:val="007804B7"/>
    <w:rsid w:val="00780821"/>
    <w:rsid w:val="00780CC7"/>
    <w:rsid w:val="0078128D"/>
    <w:rsid w:val="00782648"/>
    <w:rsid w:val="00782F3E"/>
    <w:rsid w:val="00783020"/>
    <w:rsid w:val="007847AE"/>
    <w:rsid w:val="00784C43"/>
    <w:rsid w:val="00787CD1"/>
    <w:rsid w:val="00790D6A"/>
    <w:rsid w:val="0079305F"/>
    <w:rsid w:val="007934DB"/>
    <w:rsid w:val="00794947"/>
    <w:rsid w:val="00797FB7"/>
    <w:rsid w:val="007A0775"/>
    <w:rsid w:val="007A09E5"/>
    <w:rsid w:val="007A0D08"/>
    <w:rsid w:val="007A2F38"/>
    <w:rsid w:val="007A3BAA"/>
    <w:rsid w:val="007A795C"/>
    <w:rsid w:val="007B02BF"/>
    <w:rsid w:val="007B0913"/>
    <w:rsid w:val="007B3525"/>
    <w:rsid w:val="007B41F7"/>
    <w:rsid w:val="007B4798"/>
    <w:rsid w:val="007B6491"/>
    <w:rsid w:val="007C0114"/>
    <w:rsid w:val="007C24B3"/>
    <w:rsid w:val="007C319E"/>
    <w:rsid w:val="007C39EF"/>
    <w:rsid w:val="007C4B3D"/>
    <w:rsid w:val="007C5A51"/>
    <w:rsid w:val="007C6A32"/>
    <w:rsid w:val="007D2D2C"/>
    <w:rsid w:val="007D37CD"/>
    <w:rsid w:val="007D5FA2"/>
    <w:rsid w:val="007E04B6"/>
    <w:rsid w:val="007E0784"/>
    <w:rsid w:val="007E33EC"/>
    <w:rsid w:val="007E602F"/>
    <w:rsid w:val="007E6A96"/>
    <w:rsid w:val="007F1872"/>
    <w:rsid w:val="007F425F"/>
    <w:rsid w:val="007F636E"/>
    <w:rsid w:val="008010E7"/>
    <w:rsid w:val="00803E18"/>
    <w:rsid w:val="00804E46"/>
    <w:rsid w:val="00806C8B"/>
    <w:rsid w:val="008129A1"/>
    <w:rsid w:val="008148BE"/>
    <w:rsid w:val="00815C8C"/>
    <w:rsid w:val="00816F2C"/>
    <w:rsid w:val="00817041"/>
    <w:rsid w:val="0081753B"/>
    <w:rsid w:val="00822FE9"/>
    <w:rsid w:val="00827410"/>
    <w:rsid w:val="00830331"/>
    <w:rsid w:val="0083081D"/>
    <w:rsid w:val="008327E9"/>
    <w:rsid w:val="00834CBE"/>
    <w:rsid w:val="00834F88"/>
    <w:rsid w:val="008357A5"/>
    <w:rsid w:val="00835855"/>
    <w:rsid w:val="00836A52"/>
    <w:rsid w:val="00836BC2"/>
    <w:rsid w:val="0084014B"/>
    <w:rsid w:val="00840E8E"/>
    <w:rsid w:val="00841333"/>
    <w:rsid w:val="00842B0A"/>
    <w:rsid w:val="0084436D"/>
    <w:rsid w:val="0084454A"/>
    <w:rsid w:val="0085637E"/>
    <w:rsid w:val="008571D4"/>
    <w:rsid w:val="00857FDA"/>
    <w:rsid w:val="008612A7"/>
    <w:rsid w:val="008614BE"/>
    <w:rsid w:val="008619A5"/>
    <w:rsid w:val="00863D83"/>
    <w:rsid w:val="00864E82"/>
    <w:rsid w:val="008655E7"/>
    <w:rsid w:val="00865CE6"/>
    <w:rsid w:val="0086603A"/>
    <w:rsid w:val="00866D6E"/>
    <w:rsid w:val="00870131"/>
    <w:rsid w:val="00871551"/>
    <w:rsid w:val="00871BC7"/>
    <w:rsid w:val="00871EE8"/>
    <w:rsid w:val="00875CD9"/>
    <w:rsid w:val="008779A0"/>
    <w:rsid w:val="00885640"/>
    <w:rsid w:val="008869F3"/>
    <w:rsid w:val="00890621"/>
    <w:rsid w:val="00890720"/>
    <w:rsid w:val="00893A97"/>
    <w:rsid w:val="008941E6"/>
    <w:rsid w:val="008947BF"/>
    <w:rsid w:val="008A31CF"/>
    <w:rsid w:val="008A52A5"/>
    <w:rsid w:val="008A60AD"/>
    <w:rsid w:val="008A6978"/>
    <w:rsid w:val="008B0EC9"/>
    <w:rsid w:val="008B148D"/>
    <w:rsid w:val="008B2229"/>
    <w:rsid w:val="008B4DF7"/>
    <w:rsid w:val="008B5795"/>
    <w:rsid w:val="008B6A09"/>
    <w:rsid w:val="008B7ADF"/>
    <w:rsid w:val="008C15A7"/>
    <w:rsid w:val="008C5CE7"/>
    <w:rsid w:val="008D0AFC"/>
    <w:rsid w:val="008D17AC"/>
    <w:rsid w:val="008D2C07"/>
    <w:rsid w:val="008D2CAA"/>
    <w:rsid w:val="008D3E22"/>
    <w:rsid w:val="008D3F50"/>
    <w:rsid w:val="008D6F11"/>
    <w:rsid w:val="008E1315"/>
    <w:rsid w:val="008E14F7"/>
    <w:rsid w:val="008E7322"/>
    <w:rsid w:val="008F0436"/>
    <w:rsid w:val="008F09F6"/>
    <w:rsid w:val="008F0F73"/>
    <w:rsid w:val="008F2989"/>
    <w:rsid w:val="008F2C22"/>
    <w:rsid w:val="008F3023"/>
    <w:rsid w:val="008F47A9"/>
    <w:rsid w:val="008F67E1"/>
    <w:rsid w:val="008F7542"/>
    <w:rsid w:val="0090035A"/>
    <w:rsid w:val="009018B6"/>
    <w:rsid w:val="00903CA9"/>
    <w:rsid w:val="0090761E"/>
    <w:rsid w:val="00910A8F"/>
    <w:rsid w:val="0091412C"/>
    <w:rsid w:val="0091740C"/>
    <w:rsid w:val="009208A4"/>
    <w:rsid w:val="00921DEB"/>
    <w:rsid w:val="00923C84"/>
    <w:rsid w:val="00925246"/>
    <w:rsid w:val="00925C58"/>
    <w:rsid w:val="0092694D"/>
    <w:rsid w:val="00926AC5"/>
    <w:rsid w:val="00927044"/>
    <w:rsid w:val="009275D9"/>
    <w:rsid w:val="009352CF"/>
    <w:rsid w:val="009367BB"/>
    <w:rsid w:val="00936E2C"/>
    <w:rsid w:val="009371FD"/>
    <w:rsid w:val="009418E4"/>
    <w:rsid w:val="00942658"/>
    <w:rsid w:val="00942693"/>
    <w:rsid w:val="0094497E"/>
    <w:rsid w:val="009454B7"/>
    <w:rsid w:val="0094630C"/>
    <w:rsid w:val="00947319"/>
    <w:rsid w:val="00951353"/>
    <w:rsid w:val="009532B3"/>
    <w:rsid w:val="00957208"/>
    <w:rsid w:val="0095728F"/>
    <w:rsid w:val="009572E3"/>
    <w:rsid w:val="0096074D"/>
    <w:rsid w:val="00962785"/>
    <w:rsid w:val="0096550E"/>
    <w:rsid w:val="009675C0"/>
    <w:rsid w:val="00967DE5"/>
    <w:rsid w:val="00970DE0"/>
    <w:rsid w:val="009718B9"/>
    <w:rsid w:val="00975C22"/>
    <w:rsid w:val="00976179"/>
    <w:rsid w:val="0097712F"/>
    <w:rsid w:val="0099135D"/>
    <w:rsid w:val="00992D9E"/>
    <w:rsid w:val="00996BCA"/>
    <w:rsid w:val="00996D5D"/>
    <w:rsid w:val="00997168"/>
    <w:rsid w:val="009A78A1"/>
    <w:rsid w:val="009B1464"/>
    <w:rsid w:val="009B1C9B"/>
    <w:rsid w:val="009B3896"/>
    <w:rsid w:val="009B4426"/>
    <w:rsid w:val="009B5683"/>
    <w:rsid w:val="009B617F"/>
    <w:rsid w:val="009B7198"/>
    <w:rsid w:val="009B7229"/>
    <w:rsid w:val="009B74FC"/>
    <w:rsid w:val="009B76CF"/>
    <w:rsid w:val="009C0759"/>
    <w:rsid w:val="009C13EB"/>
    <w:rsid w:val="009C2430"/>
    <w:rsid w:val="009C4A1C"/>
    <w:rsid w:val="009C7A6C"/>
    <w:rsid w:val="009D3E44"/>
    <w:rsid w:val="009D4254"/>
    <w:rsid w:val="009D62EB"/>
    <w:rsid w:val="009E3160"/>
    <w:rsid w:val="009E40E6"/>
    <w:rsid w:val="009F0497"/>
    <w:rsid w:val="009F09CD"/>
    <w:rsid w:val="009F17DD"/>
    <w:rsid w:val="009F2542"/>
    <w:rsid w:val="009F2B11"/>
    <w:rsid w:val="009F4BFF"/>
    <w:rsid w:val="009F4D41"/>
    <w:rsid w:val="009F4E8D"/>
    <w:rsid w:val="009F52BA"/>
    <w:rsid w:val="009F698B"/>
    <w:rsid w:val="009F7841"/>
    <w:rsid w:val="009F7E7E"/>
    <w:rsid w:val="00A033ED"/>
    <w:rsid w:val="00A066D5"/>
    <w:rsid w:val="00A116A5"/>
    <w:rsid w:val="00A16A87"/>
    <w:rsid w:val="00A16E9A"/>
    <w:rsid w:val="00A20A77"/>
    <w:rsid w:val="00A20FB8"/>
    <w:rsid w:val="00A218B7"/>
    <w:rsid w:val="00A22900"/>
    <w:rsid w:val="00A22AE9"/>
    <w:rsid w:val="00A233EA"/>
    <w:rsid w:val="00A2488A"/>
    <w:rsid w:val="00A24EE6"/>
    <w:rsid w:val="00A2510C"/>
    <w:rsid w:val="00A260DE"/>
    <w:rsid w:val="00A266C4"/>
    <w:rsid w:val="00A308E7"/>
    <w:rsid w:val="00A30E5F"/>
    <w:rsid w:val="00A3234C"/>
    <w:rsid w:val="00A338D8"/>
    <w:rsid w:val="00A349AE"/>
    <w:rsid w:val="00A37598"/>
    <w:rsid w:val="00A4059D"/>
    <w:rsid w:val="00A42AF8"/>
    <w:rsid w:val="00A45641"/>
    <w:rsid w:val="00A4625E"/>
    <w:rsid w:val="00A4643A"/>
    <w:rsid w:val="00A46545"/>
    <w:rsid w:val="00A51593"/>
    <w:rsid w:val="00A525C4"/>
    <w:rsid w:val="00A53B3E"/>
    <w:rsid w:val="00A55BCF"/>
    <w:rsid w:val="00A61BCA"/>
    <w:rsid w:val="00A62B5C"/>
    <w:rsid w:val="00A64142"/>
    <w:rsid w:val="00A65B86"/>
    <w:rsid w:val="00A67F7C"/>
    <w:rsid w:val="00A711ED"/>
    <w:rsid w:val="00A746F7"/>
    <w:rsid w:val="00A75AC0"/>
    <w:rsid w:val="00A764F3"/>
    <w:rsid w:val="00A77ABB"/>
    <w:rsid w:val="00A82F84"/>
    <w:rsid w:val="00A83FA0"/>
    <w:rsid w:val="00A846A8"/>
    <w:rsid w:val="00A84A75"/>
    <w:rsid w:val="00A8563F"/>
    <w:rsid w:val="00A94289"/>
    <w:rsid w:val="00A9643C"/>
    <w:rsid w:val="00A96E0B"/>
    <w:rsid w:val="00AA0D77"/>
    <w:rsid w:val="00AA18C2"/>
    <w:rsid w:val="00AA19EB"/>
    <w:rsid w:val="00AA3710"/>
    <w:rsid w:val="00AB23BB"/>
    <w:rsid w:val="00AB2E8A"/>
    <w:rsid w:val="00AB54EB"/>
    <w:rsid w:val="00AC0116"/>
    <w:rsid w:val="00AC2B7E"/>
    <w:rsid w:val="00AC2D13"/>
    <w:rsid w:val="00AC35A9"/>
    <w:rsid w:val="00AC4049"/>
    <w:rsid w:val="00AC5058"/>
    <w:rsid w:val="00AC54CC"/>
    <w:rsid w:val="00AC69AF"/>
    <w:rsid w:val="00AC6E59"/>
    <w:rsid w:val="00AC7676"/>
    <w:rsid w:val="00AD264B"/>
    <w:rsid w:val="00AD412E"/>
    <w:rsid w:val="00AD47E2"/>
    <w:rsid w:val="00AD4BE7"/>
    <w:rsid w:val="00AD5572"/>
    <w:rsid w:val="00AD712E"/>
    <w:rsid w:val="00AD7931"/>
    <w:rsid w:val="00AE1621"/>
    <w:rsid w:val="00AE1738"/>
    <w:rsid w:val="00AE2660"/>
    <w:rsid w:val="00AE3CBB"/>
    <w:rsid w:val="00AE3F96"/>
    <w:rsid w:val="00AE47B7"/>
    <w:rsid w:val="00AE4E8A"/>
    <w:rsid w:val="00AE5A7F"/>
    <w:rsid w:val="00AE64DF"/>
    <w:rsid w:val="00AE7B38"/>
    <w:rsid w:val="00AF1593"/>
    <w:rsid w:val="00AF5E9C"/>
    <w:rsid w:val="00AF63F9"/>
    <w:rsid w:val="00AF6C38"/>
    <w:rsid w:val="00B04418"/>
    <w:rsid w:val="00B04A98"/>
    <w:rsid w:val="00B07062"/>
    <w:rsid w:val="00B0766B"/>
    <w:rsid w:val="00B1174A"/>
    <w:rsid w:val="00B13043"/>
    <w:rsid w:val="00B1306C"/>
    <w:rsid w:val="00B1666E"/>
    <w:rsid w:val="00B16E0A"/>
    <w:rsid w:val="00B173BE"/>
    <w:rsid w:val="00B17A3B"/>
    <w:rsid w:val="00B17A48"/>
    <w:rsid w:val="00B21D19"/>
    <w:rsid w:val="00B23895"/>
    <w:rsid w:val="00B243E9"/>
    <w:rsid w:val="00B25743"/>
    <w:rsid w:val="00B25A34"/>
    <w:rsid w:val="00B302FC"/>
    <w:rsid w:val="00B308F6"/>
    <w:rsid w:val="00B32ADD"/>
    <w:rsid w:val="00B41EBD"/>
    <w:rsid w:val="00B440D2"/>
    <w:rsid w:val="00B45777"/>
    <w:rsid w:val="00B4694C"/>
    <w:rsid w:val="00B46E75"/>
    <w:rsid w:val="00B47CA2"/>
    <w:rsid w:val="00B518F3"/>
    <w:rsid w:val="00B55235"/>
    <w:rsid w:val="00B55FD0"/>
    <w:rsid w:val="00B56062"/>
    <w:rsid w:val="00B563B7"/>
    <w:rsid w:val="00B56668"/>
    <w:rsid w:val="00B56CD6"/>
    <w:rsid w:val="00B60D19"/>
    <w:rsid w:val="00B61C7C"/>
    <w:rsid w:val="00B62BA1"/>
    <w:rsid w:val="00B62C2D"/>
    <w:rsid w:val="00B63EEC"/>
    <w:rsid w:val="00B63FB5"/>
    <w:rsid w:val="00B673D3"/>
    <w:rsid w:val="00B67FFC"/>
    <w:rsid w:val="00B701C4"/>
    <w:rsid w:val="00B73319"/>
    <w:rsid w:val="00B743B7"/>
    <w:rsid w:val="00B75232"/>
    <w:rsid w:val="00B91480"/>
    <w:rsid w:val="00B92231"/>
    <w:rsid w:val="00B939EE"/>
    <w:rsid w:val="00B94CB3"/>
    <w:rsid w:val="00B96568"/>
    <w:rsid w:val="00BA01E5"/>
    <w:rsid w:val="00BA0386"/>
    <w:rsid w:val="00BA0577"/>
    <w:rsid w:val="00BA09D8"/>
    <w:rsid w:val="00BA324E"/>
    <w:rsid w:val="00BA4C68"/>
    <w:rsid w:val="00BA4E89"/>
    <w:rsid w:val="00BA582F"/>
    <w:rsid w:val="00BA5BD5"/>
    <w:rsid w:val="00BA6218"/>
    <w:rsid w:val="00BA6881"/>
    <w:rsid w:val="00BB0327"/>
    <w:rsid w:val="00BB18EC"/>
    <w:rsid w:val="00BB2D89"/>
    <w:rsid w:val="00BB39FE"/>
    <w:rsid w:val="00BB7831"/>
    <w:rsid w:val="00BC07E4"/>
    <w:rsid w:val="00BC235A"/>
    <w:rsid w:val="00BC47A1"/>
    <w:rsid w:val="00BC4E6C"/>
    <w:rsid w:val="00BC7286"/>
    <w:rsid w:val="00BD145A"/>
    <w:rsid w:val="00BD1688"/>
    <w:rsid w:val="00BD1B59"/>
    <w:rsid w:val="00BD231D"/>
    <w:rsid w:val="00BD3855"/>
    <w:rsid w:val="00BD3F85"/>
    <w:rsid w:val="00BD48C3"/>
    <w:rsid w:val="00BD55B2"/>
    <w:rsid w:val="00BD5F36"/>
    <w:rsid w:val="00BD71B7"/>
    <w:rsid w:val="00BE063B"/>
    <w:rsid w:val="00BE0856"/>
    <w:rsid w:val="00BE0D65"/>
    <w:rsid w:val="00BE6A2A"/>
    <w:rsid w:val="00BE7D66"/>
    <w:rsid w:val="00BF203C"/>
    <w:rsid w:val="00BF3074"/>
    <w:rsid w:val="00BF4BAF"/>
    <w:rsid w:val="00BF6993"/>
    <w:rsid w:val="00BF78CD"/>
    <w:rsid w:val="00C00281"/>
    <w:rsid w:val="00C02482"/>
    <w:rsid w:val="00C02990"/>
    <w:rsid w:val="00C04AA9"/>
    <w:rsid w:val="00C0541D"/>
    <w:rsid w:val="00C05579"/>
    <w:rsid w:val="00C12026"/>
    <w:rsid w:val="00C122B9"/>
    <w:rsid w:val="00C125DF"/>
    <w:rsid w:val="00C12AEE"/>
    <w:rsid w:val="00C142C4"/>
    <w:rsid w:val="00C20A99"/>
    <w:rsid w:val="00C21E66"/>
    <w:rsid w:val="00C258E1"/>
    <w:rsid w:val="00C25DFF"/>
    <w:rsid w:val="00C26D50"/>
    <w:rsid w:val="00C27BFF"/>
    <w:rsid w:val="00C3188A"/>
    <w:rsid w:val="00C33073"/>
    <w:rsid w:val="00C33FD1"/>
    <w:rsid w:val="00C3446A"/>
    <w:rsid w:val="00C34B64"/>
    <w:rsid w:val="00C374E3"/>
    <w:rsid w:val="00C375B8"/>
    <w:rsid w:val="00C42A34"/>
    <w:rsid w:val="00C42EC0"/>
    <w:rsid w:val="00C44676"/>
    <w:rsid w:val="00C44EDC"/>
    <w:rsid w:val="00C45412"/>
    <w:rsid w:val="00C45F28"/>
    <w:rsid w:val="00C46DD7"/>
    <w:rsid w:val="00C47DE8"/>
    <w:rsid w:val="00C52B8F"/>
    <w:rsid w:val="00C54BFC"/>
    <w:rsid w:val="00C55875"/>
    <w:rsid w:val="00C601B2"/>
    <w:rsid w:val="00C60201"/>
    <w:rsid w:val="00C61858"/>
    <w:rsid w:val="00C63A69"/>
    <w:rsid w:val="00C65135"/>
    <w:rsid w:val="00C65775"/>
    <w:rsid w:val="00C66C03"/>
    <w:rsid w:val="00C71ACB"/>
    <w:rsid w:val="00C73D07"/>
    <w:rsid w:val="00C74C37"/>
    <w:rsid w:val="00C75074"/>
    <w:rsid w:val="00C75715"/>
    <w:rsid w:val="00C77392"/>
    <w:rsid w:val="00C77E43"/>
    <w:rsid w:val="00C80505"/>
    <w:rsid w:val="00C82D1B"/>
    <w:rsid w:val="00C83538"/>
    <w:rsid w:val="00C83EC5"/>
    <w:rsid w:val="00C8468E"/>
    <w:rsid w:val="00C876A6"/>
    <w:rsid w:val="00C87FF2"/>
    <w:rsid w:val="00C905C5"/>
    <w:rsid w:val="00C9107D"/>
    <w:rsid w:val="00C93538"/>
    <w:rsid w:val="00C95B26"/>
    <w:rsid w:val="00C96548"/>
    <w:rsid w:val="00CA09AD"/>
    <w:rsid w:val="00CA263A"/>
    <w:rsid w:val="00CA286D"/>
    <w:rsid w:val="00CA3C03"/>
    <w:rsid w:val="00CA5679"/>
    <w:rsid w:val="00CA5F84"/>
    <w:rsid w:val="00CA678F"/>
    <w:rsid w:val="00CA6933"/>
    <w:rsid w:val="00CA791B"/>
    <w:rsid w:val="00CB0998"/>
    <w:rsid w:val="00CB5C62"/>
    <w:rsid w:val="00CB66FB"/>
    <w:rsid w:val="00CB67A3"/>
    <w:rsid w:val="00CC01E9"/>
    <w:rsid w:val="00CC0C1B"/>
    <w:rsid w:val="00CC1257"/>
    <w:rsid w:val="00CC1788"/>
    <w:rsid w:val="00CC38CD"/>
    <w:rsid w:val="00CC51B7"/>
    <w:rsid w:val="00CC51EE"/>
    <w:rsid w:val="00CD1CF6"/>
    <w:rsid w:val="00CD25BB"/>
    <w:rsid w:val="00CD298C"/>
    <w:rsid w:val="00CD2CFC"/>
    <w:rsid w:val="00CD3B0F"/>
    <w:rsid w:val="00CD5864"/>
    <w:rsid w:val="00CD7D44"/>
    <w:rsid w:val="00CD7E92"/>
    <w:rsid w:val="00CE0401"/>
    <w:rsid w:val="00CE2A27"/>
    <w:rsid w:val="00CF43FB"/>
    <w:rsid w:val="00CF6497"/>
    <w:rsid w:val="00CF6D9C"/>
    <w:rsid w:val="00D006F8"/>
    <w:rsid w:val="00D01985"/>
    <w:rsid w:val="00D01AA7"/>
    <w:rsid w:val="00D02270"/>
    <w:rsid w:val="00D032F1"/>
    <w:rsid w:val="00D03418"/>
    <w:rsid w:val="00D04A2B"/>
    <w:rsid w:val="00D058F3"/>
    <w:rsid w:val="00D11AD2"/>
    <w:rsid w:val="00D11CCF"/>
    <w:rsid w:val="00D15677"/>
    <w:rsid w:val="00D16E13"/>
    <w:rsid w:val="00D241B5"/>
    <w:rsid w:val="00D24A23"/>
    <w:rsid w:val="00D24E27"/>
    <w:rsid w:val="00D25BA4"/>
    <w:rsid w:val="00D25F84"/>
    <w:rsid w:val="00D2675A"/>
    <w:rsid w:val="00D32E0D"/>
    <w:rsid w:val="00D34B9F"/>
    <w:rsid w:val="00D37D65"/>
    <w:rsid w:val="00D42CA9"/>
    <w:rsid w:val="00D43A3C"/>
    <w:rsid w:val="00D45652"/>
    <w:rsid w:val="00D46070"/>
    <w:rsid w:val="00D54CF4"/>
    <w:rsid w:val="00D558E5"/>
    <w:rsid w:val="00D563D5"/>
    <w:rsid w:val="00D5755D"/>
    <w:rsid w:val="00D60690"/>
    <w:rsid w:val="00D65268"/>
    <w:rsid w:val="00D66475"/>
    <w:rsid w:val="00D66927"/>
    <w:rsid w:val="00D70518"/>
    <w:rsid w:val="00D736B3"/>
    <w:rsid w:val="00D73D6E"/>
    <w:rsid w:val="00D75B8D"/>
    <w:rsid w:val="00D775CF"/>
    <w:rsid w:val="00D80FBC"/>
    <w:rsid w:val="00D815F2"/>
    <w:rsid w:val="00D8387D"/>
    <w:rsid w:val="00D857B9"/>
    <w:rsid w:val="00D87406"/>
    <w:rsid w:val="00D905C6"/>
    <w:rsid w:val="00D90C8B"/>
    <w:rsid w:val="00D9142B"/>
    <w:rsid w:val="00D924C7"/>
    <w:rsid w:val="00D953BA"/>
    <w:rsid w:val="00D968DE"/>
    <w:rsid w:val="00D97ED1"/>
    <w:rsid w:val="00DA0590"/>
    <w:rsid w:val="00DA11D6"/>
    <w:rsid w:val="00DA1C26"/>
    <w:rsid w:val="00DA402E"/>
    <w:rsid w:val="00DA6528"/>
    <w:rsid w:val="00DB1290"/>
    <w:rsid w:val="00DB186C"/>
    <w:rsid w:val="00DB1944"/>
    <w:rsid w:val="00DB1A8D"/>
    <w:rsid w:val="00DB2686"/>
    <w:rsid w:val="00DB55FC"/>
    <w:rsid w:val="00DB6339"/>
    <w:rsid w:val="00DB6837"/>
    <w:rsid w:val="00DC0527"/>
    <w:rsid w:val="00DC158A"/>
    <w:rsid w:val="00DC1F0E"/>
    <w:rsid w:val="00DC7E61"/>
    <w:rsid w:val="00DD0965"/>
    <w:rsid w:val="00DD0DB7"/>
    <w:rsid w:val="00DD164A"/>
    <w:rsid w:val="00DD2B2A"/>
    <w:rsid w:val="00DD7390"/>
    <w:rsid w:val="00DF2505"/>
    <w:rsid w:val="00E04B7C"/>
    <w:rsid w:val="00E051A3"/>
    <w:rsid w:val="00E05461"/>
    <w:rsid w:val="00E07D3C"/>
    <w:rsid w:val="00E07DE2"/>
    <w:rsid w:val="00E10FAC"/>
    <w:rsid w:val="00E132E8"/>
    <w:rsid w:val="00E13ED0"/>
    <w:rsid w:val="00E2106F"/>
    <w:rsid w:val="00E235C1"/>
    <w:rsid w:val="00E26AC1"/>
    <w:rsid w:val="00E31246"/>
    <w:rsid w:val="00E31D43"/>
    <w:rsid w:val="00E33488"/>
    <w:rsid w:val="00E3660F"/>
    <w:rsid w:val="00E407E2"/>
    <w:rsid w:val="00E41C04"/>
    <w:rsid w:val="00E42EE1"/>
    <w:rsid w:val="00E43DF4"/>
    <w:rsid w:val="00E4547B"/>
    <w:rsid w:val="00E4576D"/>
    <w:rsid w:val="00E45D40"/>
    <w:rsid w:val="00E50A4E"/>
    <w:rsid w:val="00E50B01"/>
    <w:rsid w:val="00E51CCE"/>
    <w:rsid w:val="00E55E3F"/>
    <w:rsid w:val="00E62391"/>
    <w:rsid w:val="00E644B5"/>
    <w:rsid w:val="00E655E3"/>
    <w:rsid w:val="00E66771"/>
    <w:rsid w:val="00E671F5"/>
    <w:rsid w:val="00E67829"/>
    <w:rsid w:val="00E67F03"/>
    <w:rsid w:val="00E7070D"/>
    <w:rsid w:val="00E711EB"/>
    <w:rsid w:val="00E7243C"/>
    <w:rsid w:val="00E74687"/>
    <w:rsid w:val="00E74FD2"/>
    <w:rsid w:val="00E7547F"/>
    <w:rsid w:val="00E767DD"/>
    <w:rsid w:val="00E77F87"/>
    <w:rsid w:val="00E815EE"/>
    <w:rsid w:val="00E82703"/>
    <w:rsid w:val="00E853C5"/>
    <w:rsid w:val="00E8686A"/>
    <w:rsid w:val="00E9245B"/>
    <w:rsid w:val="00E959A2"/>
    <w:rsid w:val="00E974CC"/>
    <w:rsid w:val="00EA0FA3"/>
    <w:rsid w:val="00EA42A4"/>
    <w:rsid w:val="00EA6C4C"/>
    <w:rsid w:val="00EB00BC"/>
    <w:rsid w:val="00EB11B5"/>
    <w:rsid w:val="00EB2145"/>
    <w:rsid w:val="00EB3307"/>
    <w:rsid w:val="00EB3BA3"/>
    <w:rsid w:val="00EB3F22"/>
    <w:rsid w:val="00EB43D1"/>
    <w:rsid w:val="00EB522C"/>
    <w:rsid w:val="00EB6231"/>
    <w:rsid w:val="00EB64FF"/>
    <w:rsid w:val="00EC09E5"/>
    <w:rsid w:val="00EC2CD8"/>
    <w:rsid w:val="00EC40EE"/>
    <w:rsid w:val="00EC68D7"/>
    <w:rsid w:val="00EC6A71"/>
    <w:rsid w:val="00ED0C08"/>
    <w:rsid w:val="00ED6CBD"/>
    <w:rsid w:val="00EE5578"/>
    <w:rsid w:val="00EE59A0"/>
    <w:rsid w:val="00EE622E"/>
    <w:rsid w:val="00EE6832"/>
    <w:rsid w:val="00EF0ED4"/>
    <w:rsid w:val="00EF4EDD"/>
    <w:rsid w:val="00EF55A7"/>
    <w:rsid w:val="00EF6540"/>
    <w:rsid w:val="00F00A3E"/>
    <w:rsid w:val="00F01746"/>
    <w:rsid w:val="00F02CEC"/>
    <w:rsid w:val="00F03D11"/>
    <w:rsid w:val="00F04C12"/>
    <w:rsid w:val="00F05ACC"/>
    <w:rsid w:val="00F0609B"/>
    <w:rsid w:val="00F1083B"/>
    <w:rsid w:val="00F11445"/>
    <w:rsid w:val="00F1193D"/>
    <w:rsid w:val="00F12887"/>
    <w:rsid w:val="00F12E76"/>
    <w:rsid w:val="00F162A1"/>
    <w:rsid w:val="00F23D60"/>
    <w:rsid w:val="00F265F9"/>
    <w:rsid w:val="00F348F6"/>
    <w:rsid w:val="00F412CF"/>
    <w:rsid w:val="00F41EA9"/>
    <w:rsid w:val="00F4593F"/>
    <w:rsid w:val="00F50D67"/>
    <w:rsid w:val="00F51065"/>
    <w:rsid w:val="00F541E6"/>
    <w:rsid w:val="00F544AF"/>
    <w:rsid w:val="00F57683"/>
    <w:rsid w:val="00F63F98"/>
    <w:rsid w:val="00F64604"/>
    <w:rsid w:val="00F64D8A"/>
    <w:rsid w:val="00F675D0"/>
    <w:rsid w:val="00F72A25"/>
    <w:rsid w:val="00F73056"/>
    <w:rsid w:val="00F74840"/>
    <w:rsid w:val="00F74FDF"/>
    <w:rsid w:val="00F754D2"/>
    <w:rsid w:val="00F76D2F"/>
    <w:rsid w:val="00F77833"/>
    <w:rsid w:val="00F80ACD"/>
    <w:rsid w:val="00F84FA2"/>
    <w:rsid w:val="00F86A00"/>
    <w:rsid w:val="00F90047"/>
    <w:rsid w:val="00F93D86"/>
    <w:rsid w:val="00F94571"/>
    <w:rsid w:val="00F96B4B"/>
    <w:rsid w:val="00F97070"/>
    <w:rsid w:val="00FA1290"/>
    <w:rsid w:val="00FA19CE"/>
    <w:rsid w:val="00FA3A39"/>
    <w:rsid w:val="00FA78F3"/>
    <w:rsid w:val="00FA7ADE"/>
    <w:rsid w:val="00FC2ACA"/>
    <w:rsid w:val="00FC34D9"/>
    <w:rsid w:val="00FC3BE3"/>
    <w:rsid w:val="00FC45D8"/>
    <w:rsid w:val="00FC4F0A"/>
    <w:rsid w:val="00FC4FA0"/>
    <w:rsid w:val="00FD7C8A"/>
    <w:rsid w:val="00FE3997"/>
    <w:rsid w:val="00FE3CF3"/>
    <w:rsid w:val="00FE74C8"/>
    <w:rsid w:val="00FF10B5"/>
    <w:rsid w:val="00FF1105"/>
    <w:rsid w:val="00FF5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8899CB6"/>
  <w15:chartTrackingRefBased/>
  <w15:docId w15:val="{FBD63A44-3144-4F43-AFF2-C0B146AE6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E0A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64DF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797FB7"/>
    <w:pPr>
      <w:keepNext/>
      <w:jc w:val="center"/>
      <w:outlineLvl w:val="6"/>
    </w:pPr>
    <w:rPr>
      <w:rFonts w:ascii="Arial" w:eastAsia="Times New Roman" w:hAnsi="Arial"/>
      <w:b/>
      <w:sz w:val="20"/>
      <w:szCs w:val="20"/>
      <w:u w:val="singl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27044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26E"/>
    <w:pPr>
      <w:ind w:left="720"/>
      <w:contextualSpacing/>
    </w:pPr>
  </w:style>
  <w:style w:type="paragraph" w:customStyle="1" w:styleId="TableText">
    <w:name w:val="Table Text"/>
    <w:rsid w:val="00C66C03"/>
    <w:rPr>
      <w:rFonts w:ascii="Arial" w:eastAsia="Times New Roman" w:hAnsi="Arial"/>
      <w:sz w:val="16"/>
      <w:szCs w:val="16"/>
    </w:rPr>
  </w:style>
  <w:style w:type="character" w:customStyle="1" w:styleId="Heading7Char">
    <w:name w:val="Heading 7 Char"/>
    <w:link w:val="Heading7"/>
    <w:rsid w:val="00797FB7"/>
    <w:rPr>
      <w:rFonts w:ascii="Arial" w:eastAsia="Times New Roman" w:hAnsi="Arial"/>
      <w:b/>
      <w:u w:val="single"/>
    </w:rPr>
  </w:style>
  <w:style w:type="paragraph" w:styleId="BodyText2">
    <w:name w:val="Body Text 2"/>
    <w:basedOn w:val="Normal"/>
    <w:link w:val="BodyText2Char"/>
    <w:rsid w:val="00803E18"/>
    <w:pPr>
      <w:spacing w:line="204" w:lineRule="auto"/>
    </w:pPr>
    <w:rPr>
      <w:rFonts w:ascii="Arial" w:eastAsia="Times New Roman" w:hAnsi="Arial"/>
      <w:b/>
      <w:sz w:val="20"/>
      <w:szCs w:val="20"/>
    </w:rPr>
  </w:style>
  <w:style w:type="character" w:customStyle="1" w:styleId="BodyText2Char">
    <w:name w:val="Body Text 2 Char"/>
    <w:link w:val="BodyText2"/>
    <w:rsid w:val="00803E18"/>
    <w:rPr>
      <w:rFonts w:ascii="Arial" w:eastAsia="Times New Roman" w:hAnsi="Arial"/>
      <w:b/>
    </w:rPr>
  </w:style>
  <w:style w:type="character" w:customStyle="1" w:styleId="Heading8Char">
    <w:name w:val="Heading 8 Char"/>
    <w:link w:val="Heading8"/>
    <w:uiPriority w:val="9"/>
    <w:rsid w:val="00927044"/>
    <w:rPr>
      <w:rFonts w:ascii="Calibri" w:eastAsia="Times New Roman" w:hAnsi="Calibri" w:cs="Times New Roman"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3F6F1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7062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7062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7062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70623"/>
    <w:rPr>
      <w:sz w:val="22"/>
      <w:szCs w:val="22"/>
    </w:rPr>
  </w:style>
  <w:style w:type="character" w:styleId="Hyperlink">
    <w:name w:val="Hyperlink"/>
    <w:uiPriority w:val="99"/>
    <w:unhideWhenUsed/>
    <w:rsid w:val="00F74FDF"/>
    <w:rPr>
      <w:color w:val="0000FF"/>
      <w:u w:val="single"/>
    </w:rPr>
  </w:style>
  <w:style w:type="character" w:styleId="Strong">
    <w:name w:val="Strong"/>
    <w:uiPriority w:val="22"/>
    <w:qFormat/>
    <w:rsid w:val="00B7523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7D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07DE2"/>
    <w:rPr>
      <w:rFonts w:ascii="Tahoma" w:hAnsi="Tahoma" w:cs="Tahoma"/>
      <w:sz w:val="16"/>
      <w:szCs w:val="16"/>
    </w:rPr>
  </w:style>
  <w:style w:type="character" w:customStyle="1" w:styleId="yshortcuts1">
    <w:name w:val="yshortcuts1"/>
    <w:rsid w:val="00D736B3"/>
    <w:rPr>
      <w:color w:val="366388"/>
    </w:rPr>
  </w:style>
  <w:style w:type="character" w:customStyle="1" w:styleId="Heading1Char">
    <w:name w:val="Heading 1 Char"/>
    <w:link w:val="Heading1"/>
    <w:uiPriority w:val="9"/>
    <w:rsid w:val="00AE64D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apple-converted-space">
    <w:name w:val="apple-converted-space"/>
    <w:rsid w:val="00AE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5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09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7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36A63-B505-44CF-B907-599C604B4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tek</Company>
  <LinksUpToDate>false</LinksUpToDate>
  <CharactersWithSpaces>1286</CharactersWithSpaces>
  <SharedDoc>false</SharedDoc>
  <HLinks>
    <vt:vector size="18" baseType="variant">
      <vt:variant>
        <vt:i4>65538</vt:i4>
      </vt:variant>
      <vt:variant>
        <vt:i4>6</vt:i4>
      </vt:variant>
      <vt:variant>
        <vt:i4>0</vt:i4>
      </vt:variant>
      <vt:variant>
        <vt:i4>5</vt:i4>
      </vt:variant>
      <vt:variant>
        <vt:lpwstr>mailto:Betsy_Andrews@hotmail.com</vt:lpwstr>
      </vt:variant>
      <vt:variant>
        <vt:lpwstr/>
      </vt:variant>
      <vt:variant>
        <vt:i4>8192059</vt:i4>
      </vt:variant>
      <vt:variant>
        <vt:i4>3</vt:i4>
      </vt:variant>
      <vt:variant>
        <vt:i4>0</vt:i4>
      </vt:variant>
      <vt:variant>
        <vt:i4>5</vt:i4>
      </vt:variant>
      <vt:variant>
        <vt:lpwstr>http://woodlandfarm1976.weebly.com/</vt:lpwstr>
      </vt:variant>
      <vt:variant>
        <vt:lpwstr/>
      </vt:variant>
      <vt:variant>
        <vt:i4>852028</vt:i4>
      </vt:variant>
      <vt:variant>
        <vt:i4>0</vt:i4>
      </vt:variant>
      <vt:variant>
        <vt:i4>0</vt:i4>
      </vt:variant>
      <vt:variant>
        <vt:i4>5</vt:i4>
      </vt:variant>
      <vt:variant>
        <vt:lpwstr>mailto:FPMVendetta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4</cp:revision>
  <cp:lastPrinted>2018-09-24T19:08:00Z</cp:lastPrinted>
  <dcterms:created xsi:type="dcterms:W3CDTF">2018-10-04T14:11:00Z</dcterms:created>
  <dcterms:modified xsi:type="dcterms:W3CDTF">2018-10-04T19:47:00Z</dcterms:modified>
</cp:coreProperties>
</file>